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D1F2B6" w14:textId="468A5312" w:rsidR="004B028F" w:rsidRPr="004B028F" w:rsidRDefault="004B028F" w:rsidP="004B028F">
      <w:pPr>
        <w:tabs>
          <w:tab w:val="right" w:pos="9072"/>
        </w:tabs>
        <w:rPr>
          <w:rFonts w:ascii="H-OptimaNormal" w:hAnsi="H-OptimaNormal"/>
          <w:sz w:val="26"/>
          <w:szCs w:val="26"/>
        </w:rPr>
      </w:pPr>
      <w:bookmarkStart w:id="0" w:name="_GoBack"/>
      <w:bookmarkEnd w:id="0"/>
      <w:r w:rsidRPr="004B028F">
        <w:rPr>
          <w:rFonts w:ascii="H-OptimaNormal" w:hAnsi="H-OptimaNormal"/>
          <w:b/>
          <w:sz w:val="26"/>
          <w:szCs w:val="26"/>
        </w:rPr>
        <w:t>Németh Judit</w:t>
      </w:r>
      <w:r w:rsidRPr="004B028F">
        <w:rPr>
          <w:rFonts w:ascii="H-OptimaNormal" w:hAnsi="H-OptimaNormal"/>
          <w:sz w:val="26"/>
          <w:szCs w:val="26"/>
        </w:rPr>
        <w:tab/>
      </w:r>
      <w:r w:rsidRPr="004B028F">
        <w:rPr>
          <w:rFonts w:ascii="H-OptimaNormal" w:hAnsi="H-OptimaNormal"/>
          <w:b/>
          <w:sz w:val="26"/>
          <w:szCs w:val="26"/>
        </w:rPr>
        <w:t>Iktatószám:</w:t>
      </w:r>
      <w:r w:rsidRPr="004B028F">
        <w:rPr>
          <w:rFonts w:ascii="H-OptimaNormal" w:hAnsi="H-OptimaNormal"/>
          <w:sz w:val="26"/>
          <w:szCs w:val="26"/>
        </w:rPr>
        <w:t xml:space="preserve"> </w:t>
      </w:r>
      <w:r w:rsidR="0046661C" w:rsidRPr="0046661C">
        <w:rPr>
          <w:rFonts w:ascii="H-OptimaNormal" w:hAnsi="H-OptimaNormal"/>
          <w:b/>
          <w:bCs/>
          <w:color w:val="003399"/>
          <w:sz w:val="26"/>
          <w:szCs w:val="26"/>
        </w:rPr>
        <w:t>PTE/35648-1/2022</w:t>
      </w:r>
    </w:p>
    <w:p w14:paraId="2B591160" w14:textId="77777777" w:rsidR="004B028F" w:rsidRPr="004B028F" w:rsidRDefault="004B028F" w:rsidP="004B028F">
      <w:pPr>
        <w:rPr>
          <w:rFonts w:ascii="H-OptimaNormal" w:hAnsi="H-OptimaNormal"/>
          <w:sz w:val="26"/>
          <w:szCs w:val="26"/>
        </w:rPr>
      </w:pPr>
      <w:r w:rsidRPr="004B028F">
        <w:rPr>
          <w:rFonts w:ascii="H-OptimaNormal" w:hAnsi="H-OptimaNormal"/>
          <w:sz w:val="26"/>
          <w:szCs w:val="26"/>
        </w:rPr>
        <w:t>intézményi Erasmus+ koordinátor</w:t>
      </w:r>
      <w:r w:rsidRPr="004B028F">
        <w:rPr>
          <w:rFonts w:ascii="H-OptimaNormal" w:hAnsi="H-OptimaNormal"/>
          <w:sz w:val="26"/>
          <w:szCs w:val="26"/>
        </w:rPr>
        <w:br/>
      </w:r>
    </w:p>
    <w:p w14:paraId="12FC60E0" w14:textId="77777777" w:rsidR="004B028F" w:rsidRPr="004B028F" w:rsidRDefault="004B028F" w:rsidP="004B028F">
      <w:pPr>
        <w:rPr>
          <w:rFonts w:ascii="H-OptimaNormal" w:hAnsi="H-OptimaNormal"/>
          <w:sz w:val="26"/>
          <w:szCs w:val="26"/>
        </w:rPr>
      </w:pPr>
      <w:r w:rsidRPr="004B028F">
        <w:rPr>
          <w:rFonts w:ascii="H-OptimaNormal" w:hAnsi="H-OptimaNormal"/>
          <w:sz w:val="26"/>
          <w:szCs w:val="26"/>
        </w:rPr>
        <w:t>Rektori Kabinet</w:t>
      </w:r>
      <w:r w:rsidRPr="004B028F">
        <w:rPr>
          <w:rFonts w:ascii="H-OptimaNormal" w:hAnsi="H-OptimaNormal"/>
          <w:sz w:val="26"/>
          <w:szCs w:val="26"/>
        </w:rPr>
        <w:br/>
        <w:t>Nemzetközi Igazgatóság</w:t>
      </w:r>
    </w:p>
    <w:p w14:paraId="771D3269" w14:textId="77777777" w:rsidR="004B028F" w:rsidRPr="004B028F" w:rsidRDefault="004B028F" w:rsidP="004B028F">
      <w:pPr>
        <w:rPr>
          <w:rFonts w:ascii="H-OptimaNormal" w:hAnsi="H-OptimaNormal"/>
          <w:sz w:val="26"/>
          <w:szCs w:val="26"/>
        </w:rPr>
      </w:pPr>
      <w:r w:rsidRPr="004B028F">
        <w:rPr>
          <w:rFonts w:ascii="H-OptimaNormal" w:hAnsi="H-OptimaNormal"/>
          <w:sz w:val="26"/>
          <w:szCs w:val="26"/>
        </w:rPr>
        <w:t>Pécs, Vasvári Pál utca 4.</w:t>
      </w:r>
    </w:p>
    <w:p w14:paraId="3623D976" w14:textId="77777777" w:rsidR="004B028F" w:rsidRPr="004B028F" w:rsidRDefault="004B028F" w:rsidP="004B028F">
      <w:pPr>
        <w:rPr>
          <w:rFonts w:ascii="H-OptimaNormal" w:hAnsi="H-OptimaNormal"/>
          <w:sz w:val="26"/>
          <w:szCs w:val="26"/>
        </w:rPr>
      </w:pPr>
      <w:r w:rsidRPr="004B028F">
        <w:rPr>
          <w:rFonts w:ascii="H-OptimaNormal" w:hAnsi="H-OptimaNormal"/>
          <w:sz w:val="26"/>
          <w:szCs w:val="26"/>
        </w:rPr>
        <w:t>7622</w:t>
      </w:r>
    </w:p>
    <w:p w14:paraId="185A4C53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5B2ED86E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2F31CA5B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242CC918" w14:textId="77777777" w:rsidR="004B028F" w:rsidRPr="004B028F" w:rsidRDefault="004B028F" w:rsidP="004B028F">
      <w:pPr>
        <w:rPr>
          <w:rFonts w:ascii="H-OptimaNormal" w:hAnsi="H-OptimaNormal"/>
          <w:b/>
          <w:sz w:val="28"/>
          <w:szCs w:val="28"/>
        </w:rPr>
      </w:pPr>
      <w:r w:rsidRPr="004B028F">
        <w:rPr>
          <w:rFonts w:ascii="H-OptimaNormal" w:hAnsi="H-OptimaNormal"/>
          <w:b/>
          <w:sz w:val="28"/>
          <w:szCs w:val="28"/>
        </w:rPr>
        <w:t>Tisztelt Németh Judit!</w:t>
      </w:r>
    </w:p>
    <w:p w14:paraId="652B74DC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4F2EFF47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59041B16" w14:textId="7D04BEB9" w:rsidR="004B028F" w:rsidRPr="004B028F" w:rsidRDefault="004B028F" w:rsidP="004B028F">
      <w:pPr>
        <w:spacing w:line="360" w:lineRule="auto"/>
        <w:jc w:val="both"/>
        <w:rPr>
          <w:rFonts w:ascii="H-OptimaNormal" w:hAnsi="H-OptimaNormal"/>
          <w:sz w:val="28"/>
          <w:szCs w:val="28"/>
        </w:rPr>
      </w:pPr>
      <w:r w:rsidRPr="004B028F">
        <w:rPr>
          <w:rFonts w:ascii="H-OptimaNormal" w:hAnsi="H-OptimaNormal"/>
          <w:sz w:val="28"/>
          <w:szCs w:val="28"/>
        </w:rPr>
        <w:t xml:space="preserve">Mellékelten küldöm Önnek a PTE Állam- és Jogtudományi Karának 2022. </w:t>
      </w:r>
      <w:r>
        <w:rPr>
          <w:rFonts w:ascii="H-OptimaNormal" w:hAnsi="H-OptimaNormal"/>
          <w:sz w:val="28"/>
          <w:szCs w:val="28"/>
        </w:rPr>
        <w:t xml:space="preserve">június 13 </w:t>
      </w:r>
      <w:r w:rsidRPr="004B028F">
        <w:rPr>
          <w:rFonts w:ascii="H-OptimaNormal" w:hAnsi="H-OptimaNormal"/>
          <w:sz w:val="28"/>
          <w:szCs w:val="28"/>
        </w:rPr>
        <w:t>- 202</w:t>
      </w:r>
      <w:r>
        <w:rPr>
          <w:rFonts w:ascii="H-OptimaNormal" w:hAnsi="H-OptimaNormal"/>
          <w:sz w:val="28"/>
          <w:szCs w:val="28"/>
        </w:rPr>
        <w:t>3</w:t>
      </w:r>
      <w:r w:rsidRPr="004B028F">
        <w:rPr>
          <w:rFonts w:ascii="H-OptimaNormal" w:hAnsi="H-OptimaNormal"/>
          <w:sz w:val="28"/>
          <w:szCs w:val="28"/>
        </w:rPr>
        <w:t xml:space="preserve">. </w:t>
      </w:r>
      <w:r>
        <w:rPr>
          <w:rFonts w:ascii="H-OptimaNormal" w:hAnsi="H-OptimaNormal"/>
          <w:sz w:val="28"/>
          <w:szCs w:val="28"/>
        </w:rPr>
        <w:t>januá</w:t>
      </w:r>
      <w:r w:rsidRPr="004B028F">
        <w:rPr>
          <w:rFonts w:ascii="H-OptimaNormal" w:hAnsi="H-OptimaNormal"/>
          <w:sz w:val="28"/>
          <w:szCs w:val="28"/>
        </w:rPr>
        <w:t>r 3</w:t>
      </w:r>
      <w:r>
        <w:rPr>
          <w:rFonts w:ascii="H-OptimaNormal" w:hAnsi="H-OptimaNormal"/>
          <w:sz w:val="28"/>
          <w:szCs w:val="28"/>
        </w:rPr>
        <w:t>1</w:t>
      </w:r>
      <w:r w:rsidRPr="004B028F">
        <w:rPr>
          <w:rFonts w:ascii="H-OptimaNormal" w:hAnsi="H-OptimaNormal"/>
          <w:sz w:val="28"/>
          <w:szCs w:val="28"/>
        </w:rPr>
        <w:t>. közötti időszakra vonatkozó és jóváhagyott ERASMUS+ oktatói mobilitás program pályázati kiírását.</w:t>
      </w:r>
    </w:p>
    <w:p w14:paraId="0D900219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68AD2A28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56373FC2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2095DFA7" w14:textId="58CFB631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  <w:r w:rsidRPr="004B028F">
        <w:rPr>
          <w:rFonts w:ascii="H-OptimaNormal" w:hAnsi="H-OptimaNormal"/>
          <w:sz w:val="28"/>
          <w:szCs w:val="28"/>
        </w:rPr>
        <w:t>Pécs, 202</w:t>
      </w:r>
      <w:r>
        <w:rPr>
          <w:rFonts w:ascii="H-OptimaNormal" w:hAnsi="H-OptimaNormal"/>
          <w:sz w:val="28"/>
          <w:szCs w:val="28"/>
        </w:rPr>
        <w:t>2</w:t>
      </w:r>
      <w:r w:rsidRPr="004B028F">
        <w:rPr>
          <w:rFonts w:ascii="H-OptimaNormal" w:hAnsi="H-OptimaNormal"/>
          <w:sz w:val="28"/>
          <w:szCs w:val="28"/>
        </w:rPr>
        <w:t xml:space="preserve">. </w:t>
      </w:r>
      <w:r>
        <w:rPr>
          <w:rFonts w:ascii="H-OptimaNormal" w:hAnsi="H-OptimaNormal"/>
          <w:sz w:val="28"/>
          <w:szCs w:val="28"/>
        </w:rPr>
        <w:t>március 17.</w:t>
      </w:r>
    </w:p>
    <w:p w14:paraId="30B1CBE8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2FE84CA3" w14:textId="77777777" w:rsidR="004B028F" w:rsidRPr="004B028F" w:rsidRDefault="004B028F" w:rsidP="004B028F">
      <w:pPr>
        <w:rPr>
          <w:rFonts w:ascii="H-OptimaNormal" w:hAnsi="H-OptimaNormal"/>
          <w:sz w:val="28"/>
          <w:szCs w:val="28"/>
        </w:rPr>
      </w:pPr>
    </w:p>
    <w:p w14:paraId="7DD0DC62" w14:textId="77777777" w:rsidR="004B028F" w:rsidRPr="004B028F" w:rsidRDefault="004B028F" w:rsidP="004B028F">
      <w:pPr>
        <w:tabs>
          <w:tab w:val="left" w:pos="3402"/>
          <w:tab w:val="center" w:pos="5670"/>
        </w:tabs>
        <w:ind w:left="3969"/>
        <w:rPr>
          <w:rFonts w:ascii="H-OptimaNormal" w:hAnsi="H-OptimaNormal"/>
          <w:sz w:val="28"/>
          <w:szCs w:val="28"/>
        </w:rPr>
      </w:pPr>
      <w:r w:rsidRPr="004B028F">
        <w:rPr>
          <w:rFonts w:ascii="H-OptimaNormal" w:hAnsi="H-OptimaNormal"/>
          <w:sz w:val="28"/>
          <w:szCs w:val="28"/>
        </w:rPr>
        <w:t>Tisztelettel:</w:t>
      </w:r>
    </w:p>
    <w:p w14:paraId="50A38D44" w14:textId="77777777" w:rsidR="004B028F" w:rsidRPr="004B028F" w:rsidRDefault="004B028F" w:rsidP="004B028F">
      <w:pPr>
        <w:tabs>
          <w:tab w:val="left" w:pos="3402"/>
          <w:tab w:val="center" w:pos="5670"/>
        </w:tabs>
        <w:rPr>
          <w:rFonts w:ascii="H-OptimaNormal" w:hAnsi="H-OptimaNormal"/>
          <w:sz w:val="28"/>
          <w:szCs w:val="28"/>
        </w:rPr>
      </w:pPr>
    </w:p>
    <w:p w14:paraId="2D6F58AC" w14:textId="77777777" w:rsidR="004B028F" w:rsidRPr="004B028F" w:rsidRDefault="004B028F" w:rsidP="004B028F">
      <w:pPr>
        <w:tabs>
          <w:tab w:val="left" w:pos="3402"/>
          <w:tab w:val="center" w:pos="5670"/>
        </w:tabs>
        <w:ind w:left="4820"/>
        <w:jc w:val="center"/>
        <w:rPr>
          <w:rFonts w:ascii="H-OptimaNormal" w:hAnsi="H-OptimaNormal"/>
          <w:b/>
          <w:sz w:val="28"/>
          <w:szCs w:val="28"/>
        </w:rPr>
      </w:pPr>
      <w:r w:rsidRPr="004B028F">
        <w:rPr>
          <w:rFonts w:ascii="H-OptimaNormal" w:hAnsi="H-OptimaNormal"/>
          <w:b/>
          <w:sz w:val="28"/>
          <w:szCs w:val="28"/>
        </w:rPr>
        <w:t>Dr. Fábián Adrián</w:t>
      </w:r>
    </w:p>
    <w:p w14:paraId="23A998B3" w14:textId="77777777" w:rsidR="004B028F" w:rsidRPr="004B028F" w:rsidRDefault="004B028F" w:rsidP="004B028F">
      <w:pPr>
        <w:tabs>
          <w:tab w:val="left" w:pos="3402"/>
          <w:tab w:val="center" w:pos="5670"/>
        </w:tabs>
        <w:ind w:left="4820"/>
        <w:jc w:val="center"/>
        <w:rPr>
          <w:rFonts w:ascii="H-OptimaNormal" w:hAnsi="H-OptimaNormal"/>
          <w:sz w:val="28"/>
          <w:szCs w:val="28"/>
        </w:rPr>
      </w:pPr>
      <w:r w:rsidRPr="004B028F">
        <w:rPr>
          <w:rFonts w:ascii="H-OptimaNormal" w:hAnsi="H-OptimaNormal"/>
          <w:sz w:val="28"/>
          <w:szCs w:val="28"/>
        </w:rPr>
        <w:t>dékán</w:t>
      </w:r>
    </w:p>
    <w:p w14:paraId="6296BF3A" w14:textId="3C53D92E" w:rsidR="004B028F" w:rsidRDefault="004B028F" w:rsidP="004B028F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  <w:bCs/>
        </w:rPr>
      </w:pPr>
      <w:r w:rsidRPr="004B028F">
        <w:rPr>
          <w:rFonts w:ascii="H-OptimaNormal" w:eastAsia="Times New Roman" w:hAnsi="H-OptimaNormal"/>
          <w:sz w:val="28"/>
          <w:szCs w:val="28"/>
          <w:lang w:eastAsia="en-US"/>
        </w:rPr>
        <w:lastRenderedPageBreak/>
        <w:br w:type="page"/>
      </w:r>
    </w:p>
    <w:p w14:paraId="66CB56D2" w14:textId="5D653E03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lastRenderedPageBreak/>
        <w:t>PÁLYÁZATI FELHÍVÁS</w:t>
      </w:r>
    </w:p>
    <w:p w14:paraId="21CEA99B" w14:textId="7FAFDFA4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  <w:bCs/>
        </w:rPr>
      </w:pPr>
      <w:r w:rsidRPr="001A0FE9">
        <w:rPr>
          <w:rFonts w:ascii="H-OptimaNormal" w:hAnsi="H-OptimaNormal" w:cstheme="minorHAnsi"/>
          <w:b/>
          <w:bCs/>
        </w:rPr>
        <w:t xml:space="preserve">A Pécsi Tudományegyetem </w:t>
      </w:r>
      <w:r w:rsidR="001A0FE9">
        <w:rPr>
          <w:rFonts w:ascii="H-OptimaNormal" w:hAnsi="H-OptimaNormal" w:cstheme="minorHAnsi"/>
          <w:b/>
          <w:bCs/>
        </w:rPr>
        <w:t xml:space="preserve">Állam- és Jogtudományi </w:t>
      </w:r>
      <w:r w:rsidRPr="001A0FE9">
        <w:rPr>
          <w:rFonts w:ascii="H-OptimaNormal" w:hAnsi="H-OptimaNormal" w:cstheme="minorHAnsi"/>
          <w:b/>
          <w:bCs/>
        </w:rPr>
        <w:t>Kara pályázatot ír ki 2022/2023 tanév I. szemeszterére Erasmus+ oktatói mobilitási programban való részvételre.</w:t>
      </w:r>
    </w:p>
    <w:p w14:paraId="104D67B1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  <w:color w:val="003399"/>
        </w:rPr>
        <w:t>2022. június 13.- 2023. január 31.</w:t>
      </w:r>
      <w:r w:rsidRPr="001A0FE9">
        <w:rPr>
          <w:rFonts w:ascii="H-OptimaNormal" w:hAnsi="H-OptimaNormal" w:cstheme="minorHAnsi"/>
          <w:b/>
          <w:bCs/>
        </w:rPr>
        <w:t xml:space="preserve"> közötti időszakra</w:t>
      </w:r>
    </w:p>
    <w:p w14:paraId="048FB69D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  </w:t>
      </w:r>
    </w:p>
    <w:p w14:paraId="7597A2E9" w14:textId="77777777" w:rsidR="006128C3" w:rsidRDefault="006128C3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  <w:b/>
          <w:bCs/>
        </w:rPr>
      </w:pPr>
    </w:p>
    <w:p w14:paraId="185D5930" w14:textId="0A302F6A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A pályázat célja</w:t>
      </w:r>
    </w:p>
    <w:p w14:paraId="50334A19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Az oktatói mobilitás célja a partnerintézmény szakos tanrendjébe illeszkedő előadások, szemináriumok megtartása, és a partnerintézménnyel való szakmai kapcsolat további építése, különös tekintettel az Erasmus+ program tantervfejlesztési tevékenységeire, közös képzési programok kidolgozására. </w:t>
      </w:r>
    </w:p>
    <w:p w14:paraId="5AAE7BBE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  <w:i/>
        </w:rPr>
      </w:pPr>
      <w:r w:rsidRPr="001A0FE9">
        <w:rPr>
          <w:rFonts w:ascii="H-OptimaNormal" w:hAnsi="H-OptimaNormal" w:cstheme="minorHAnsi"/>
          <w:i/>
        </w:rPr>
        <w:t>Kutatás és konferencián való részvétel ezen a pályázaton nem támogatható!</w:t>
      </w:r>
    </w:p>
    <w:p w14:paraId="72CE1FFB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 </w:t>
      </w:r>
    </w:p>
    <w:p w14:paraId="68ADD8F7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A pályázat tárgya</w:t>
      </w:r>
    </w:p>
    <w:p w14:paraId="70697470" w14:textId="0D029B53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Az Erasmus+ program keretében a pályázaton nyertes oktatók a Pécsi Tudományegyetemmel 2022/2023-as tanévre érvényes kétoldalú megállapodással rendelkező ERASMUS+ programország-beli felsőoktatási intézményében ösztöndíjjal folytathatnak oktatási tevékenységet. A vendégoktatás időtartama nem lehet kevesebb 8 tanóránál (8 hours), és nem lehet hosszabb 5 munkanapnál (akár 2 napos mobilitás is megvalósítható). </w:t>
      </w:r>
    </w:p>
    <w:p w14:paraId="18A4DE6E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 </w:t>
      </w:r>
    </w:p>
    <w:p w14:paraId="07F5F19D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Mire pályázhatnak az oktatók?</w:t>
      </w:r>
    </w:p>
    <w:p w14:paraId="0142CABD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z Erasmus+ oktatók támogatást (ösztöndíjat) kapnak külföldi oktatási tevékenységük megvalósításához. Az ösztöndíj összege differenciált, függ az oktatási tevékenység időtartamától és a célországtól. Az ösztöndíj összegeket és az utazási támogatás összegét a melléklet tartalmazza.</w:t>
      </w:r>
    </w:p>
    <w:p w14:paraId="7A6858B3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 </w:t>
      </w:r>
    </w:p>
    <w:p w14:paraId="101FB308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z Erasmus+ támogatás nem feltétlenül fedezi a kiutazás és a kint tartózkodás költségeit, csupán hozzájárul a külföldi oktatói út megvalósításához, ezért szükség lehet egyéb kiegészítő forrásokra is.</w:t>
      </w:r>
    </w:p>
    <w:p w14:paraId="2B23FD6B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 </w:t>
      </w:r>
    </w:p>
    <w:p w14:paraId="1EBDBE9A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mennyiben a pályázó a fogadó egyetem alkalmazottja, vagy a fogadó egyetem részben vagy egészben finanszírozza a kiutazás és/vagy a kint tartózkodás költségeit, akkor Erasmus+ ösztöndíjra az oktató nem jogosult.</w:t>
      </w:r>
    </w:p>
    <w:p w14:paraId="7045CD6B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Helyszín: nem lehet a küldő intézmény országa és a lakóhely szerinti ország sem.</w:t>
      </w:r>
    </w:p>
    <w:p w14:paraId="40E679E8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z oktató a pályázatában benyújtott, az érintett felek által jóváhagyott és aláírásukkal elfogadott egyéni munkaprogramot követi.</w:t>
      </w:r>
    </w:p>
    <w:p w14:paraId="64DF92D2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 </w:t>
      </w:r>
    </w:p>
    <w:p w14:paraId="70105E73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Kik nyújthatnak be pályázatot?</w:t>
      </w:r>
    </w:p>
    <w:p w14:paraId="3F044BA7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z vehet részt az Erasmus+ programban:</w:t>
      </w:r>
    </w:p>
    <w:p w14:paraId="22D71279" w14:textId="5AC5252C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•      aki magyar állampolgár (vagy huzamos</w:t>
      </w:r>
      <w:r w:rsidR="00561ED4">
        <w:rPr>
          <w:rFonts w:ascii="H-OptimaNormal" w:hAnsi="H-OptimaNormal" w:cstheme="minorHAnsi"/>
        </w:rPr>
        <w:t xml:space="preserve"> </w:t>
      </w:r>
      <w:r w:rsidRPr="001A0FE9">
        <w:rPr>
          <w:rFonts w:ascii="H-OptimaNormal" w:hAnsi="H-OptimaNormal" w:cstheme="minorHAnsi"/>
        </w:rPr>
        <w:t>tartózkodási</w:t>
      </w:r>
      <w:r w:rsidR="006128C3">
        <w:rPr>
          <w:rFonts w:ascii="H-OptimaNormal" w:hAnsi="H-OptimaNormal" w:cstheme="minorHAnsi"/>
        </w:rPr>
        <w:t xml:space="preserve"> </w:t>
      </w:r>
      <w:r w:rsidRPr="001A0FE9">
        <w:rPr>
          <w:rFonts w:ascii="H-OptimaNormal" w:hAnsi="H-OptimaNormal" w:cstheme="minorHAnsi"/>
        </w:rPr>
        <w:t>engedéllyel vagy menekültként tartózkodik Magyarországon);</w:t>
      </w:r>
    </w:p>
    <w:p w14:paraId="2FEC6667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•      aki főállású, félállású vagy óraadó oktatója az intézménynek;</w:t>
      </w:r>
    </w:p>
    <w:p w14:paraId="1B214AF9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ind w:left="108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•      akinek tanszéke / intézete saját tématerületén érvényes Erasmus+ együttműködési megállapodással rendelkezik;</w:t>
      </w:r>
    </w:p>
    <w:p w14:paraId="571E7763" w14:textId="77777777" w:rsidR="006128C3" w:rsidRDefault="006128C3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</w:p>
    <w:p w14:paraId="419848DD" w14:textId="77777777" w:rsidR="006128C3" w:rsidRDefault="006128C3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</w:p>
    <w:p w14:paraId="6745E5DB" w14:textId="46D702EE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A pályázat benyújtásának határideje és módja</w:t>
      </w:r>
    </w:p>
    <w:p w14:paraId="7F8FF39F" w14:textId="252DCF9B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A pályázatot a </w:t>
      </w:r>
      <w:r w:rsidR="006128C3">
        <w:rPr>
          <w:rFonts w:ascii="H-OptimaNormal" w:hAnsi="H-OptimaNormal" w:cstheme="minorHAnsi"/>
        </w:rPr>
        <w:t xml:space="preserve">Dékáni Titkárságon </w:t>
      </w:r>
      <w:r w:rsidRPr="001A0FE9">
        <w:rPr>
          <w:rFonts w:ascii="H-OptimaNormal" w:hAnsi="H-OptimaNormal" w:cstheme="minorHAnsi"/>
        </w:rPr>
        <w:t xml:space="preserve">kell benyújtani, legkésőbb </w:t>
      </w:r>
      <w:r w:rsidRPr="006128C3">
        <w:rPr>
          <w:rFonts w:ascii="H-OptimaNormal" w:hAnsi="H-OptimaNormal" w:cstheme="minorHAnsi"/>
          <w:b/>
          <w:bCs/>
          <w:color w:val="003399"/>
        </w:rPr>
        <w:t>2022. április 20</w:t>
      </w:r>
      <w:r w:rsidRPr="006128C3">
        <w:rPr>
          <w:rFonts w:ascii="H-OptimaNormal" w:hAnsi="H-OptimaNormal" w:cstheme="minorHAnsi"/>
        </w:rPr>
        <w:t>-ig.</w:t>
      </w:r>
    </w:p>
    <w:p w14:paraId="50821EA3" w14:textId="3904ED6F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u w:val="single"/>
        </w:rPr>
        <w:t>A pályázat részeként benyújtandó dokumentumok</w:t>
      </w:r>
    </w:p>
    <w:p w14:paraId="2ADE2111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Egy nyomtatott példányban kell beadni az alábbiakat:</w:t>
      </w:r>
    </w:p>
    <w:p w14:paraId="26A75874" w14:textId="77777777" w:rsidR="00FE7ED1" w:rsidRPr="001A0FE9" w:rsidRDefault="00FE7ED1" w:rsidP="001A0FE9">
      <w:pPr>
        <w:pStyle w:val="Norm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kitöltött, eredetiben aláírt pályázati űrlap;</w:t>
      </w:r>
    </w:p>
    <w:p w14:paraId="7CF9145B" w14:textId="77777777" w:rsidR="00FE7ED1" w:rsidRPr="001A0FE9" w:rsidRDefault="00FE7ED1" w:rsidP="001A0FE9">
      <w:pPr>
        <w:pStyle w:val="Listaszerbekezds"/>
        <w:numPr>
          <w:ilvl w:val="0"/>
          <w:numId w:val="1"/>
        </w:numPr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a </w:t>
      </w:r>
      <w:r w:rsidRPr="006128C3">
        <w:rPr>
          <w:rFonts w:ascii="H-OptimaNormal" w:hAnsi="H-OptimaNormal" w:cstheme="minorHAnsi"/>
          <w:b/>
          <w:color w:val="003399"/>
        </w:rPr>
        <w:t>három fél által aláírt pontos időtartamra szóló</w:t>
      </w:r>
      <w:r w:rsidRPr="006128C3">
        <w:rPr>
          <w:rFonts w:ascii="H-OptimaNormal" w:hAnsi="H-OptimaNormal" w:cstheme="minorHAnsi"/>
          <w:color w:val="003399"/>
        </w:rPr>
        <w:t xml:space="preserve"> </w:t>
      </w:r>
      <w:r w:rsidRPr="001A0FE9">
        <w:rPr>
          <w:rFonts w:ascii="H-OptimaNormal" w:hAnsi="H-OptimaNormal" w:cstheme="minorHAnsi"/>
        </w:rPr>
        <w:t>a partner egyetem által jóváhagyott munkatervet (Staff mobility for teaching mobility agreement 2022)</w:t>
      </w:r>
    </w:p>
    <w:p w14:paraId="7A8EEC6D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 hiányos, feltételeknek nem megfelelő, olvashatatlan vagy határidő után érkező pályázatokat nem áll módunkban elfogadni.</w:t>
      </w:r>
    </w:p>
    <w:p w14:paraId="2AB9E7F8" w14:textId="77777777" w:rsidR="006128C3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 </w:t>
      </w:r>
    </w:p>
    <w:p w14:paraId="58111E16" w14:textId="3D66C5AA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b/>
          <w:bCs/>
        </w:rPr>
        <w:t>A benyújtott pályázatok elbírálása</w:t>
      </w:r>
    </w:p>
    <w:p w14:paraId="23BC2203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D0599">
        <w:rPr>
          <w:rFonts w:ascii="H-OptimaNormal" w:hAnsi="H-OptimaNormal" w:cstheme="minorHAnsi"/>
        </w:rPr>
        <w:t>A benyújtott pályázatokat a beadási határidőt követő 3 héten belül a kar Pályázati és Ösztöndíj Bizottsága bírálja el.</w:t>
      </w:r>
      <w:r w:rsidRPr="001A0FE9">
        <w:rPr>
          <w:rFonts w:ascii="H-OptimaNormal" w:hAnsi="H-OptimaNormal" w:cstheme="minorHAnsi"/>
        </w:rPr>
        <w:t xml:space="preserve"> </w:t>
      </w:r>
    </w:p>
    <w:p w14:paraId="037195C6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 pályázatok elbírálásának szempontjai:</w:t>
      </w:r>
    </w:p>
    <w:p w14:paraId="378B87C0" w14:textId="6A9FCEB5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ind w:left="72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1.) Munkaterv – Erasmus+ nyomtatvány szerint;</w:t>
      </w:r>
    </w:p>
    <w:p w14:paraId="7EE39AC7" w14:textId="0FC9E866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ind w:left="72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2.) Az elmúlt tanévben vagy a korábbi években ERASMUS+ támogatásban nem részesült oktatók pályázata előnyben részesül. </w:t>
      </w:r>
    </w:p>
    <w:p w14:paraId="7CB5AFD0" w14:textId="28FEAD0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A fogyatékkal élő vagy tartósan beteg oktatók kiegészítő támogatásra is pályázhatnak (a pályázat beadásának várható határideje: július és november, bővebb információ: </w:t>
      </w:r>
      <w:r w:rsidRPr="00537BA4">
        <w:rPr>
          <w:rFonts w:ascii="H-OptimaNormal" w:hAnsi="H-OptimaNormal" w:cstheme="minorHAnsi"/>
          <w:color w:val="003399"/>
        </w:rPr>
        <w:t>http://mobilitas.</w:t>
      </w:r>
      <w:hyperlink r:id="rId10" w:history="1">
        <w:r w:rsidRPr="00537BA4">
          <w:rPr>
            <w:rStyle w:val="Hiperhivatkozs"/>
            <w:rFonts w:ascii="H-OptimaNormal" w:hAnsi="H-OptimaNormal" w:cstheme="minorHAnsi"/>
            <w:color w:val="003399"/>
            <w:u w:val="none"/>
          </w:rPr>
          <w:t>pte.hu</w:t>
        </w:r>
      </w:hyperlink>
      <w:r w:rsidRPr="001A0FE9">
        <w:rPr>
          <w:rFonts w:ascii="H-OptimaNormal" w:hAnsi="H-OptimaNormal" w:cstheme="minorHAnsi"/>
        </w:rPr>
        <w:t>)</w:t>
      </w:r>
    </w:p>
    <w:p w14:paraId="6126B193" w14:textId="4FE54115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>A pályázatok elkészítésével kapcsolatos szakmai kérdésekben az intézeti / tanszéki, általános és formai kérdésekben a kari koordinátorok állnak rendelkezésükre.</w:t>
      </w:r>
    </w:p>
    <w:p w14:paraId="24774DB7" w14:textId="77777777" w:rsidR="00FE7ED1" w:rsidRPr="001A0FE9" w:rsidRDefault="00FE7ED1" w:rsidP="001A0FE9">
      <w:pPr>
        <w:pStyle w:val="NormlWeb"/>
        <w:shd w:val="clear" w:color="auto" w:fill="FFFFFF"/>
        <w:spacing w:before="0" w:beforeAutospacing="0" w:after="0" w:afterAutospacing="0"/>
        <w:rPr>
          <w:rFonts w:ascii="H-OptimaNormal" w:hAnsi="H-OptimaNormal" w:cstheme="minorHAnsi"/>
        </w:rPr>
      </w:pPr>
    </w:p>
    <w:p w14:paraId="0FED1BE2" w14:textId="77777777" w:rsidR="00FE7ED1" w:rsidRPr="001A0FE9" w:rsidRDefault="00FE7ED1" w:rsidP="001A0FE9">
      <w:pPr>
        <w:rPr>
          <w:rFonts w:ascii="H-OptimaNormal" w:hAnsi="H-OptimaNormal" w:cstheme="minorHAnsi"/>
          <w:b/>
          <w:bCs/>
          <w:i/>
          <w:iCs/>
        </w:rPr>
      </w:pPr>
      <w:r w:rsidRPr="001A0FE9">
        <w:rPr>
          <w:rFonts w:ascii="H-OptimaNormal" w:hAnsi="H-OptimaNormal" w:cstheme="minorHAnsi"/>
          <w:b/>
          <w:bCs/>
          <w:i/>
          <w:iCs/>
        </w:rPr>
        <w:t>Személyzeti kiutazásokra vonatkozó speciális ajánlások és engedélyeztetések</w:t>
      </w:r>
    </w:p>
    <w:p w14:paraId="16535BA3" w14:textId="77777777" w:rsidR="00FE7ED1" w:rsidRPr="001A0FE9" w:rsidRDefault="00FE7ED1" w:rsidP="001A0FE9">
      <w:pPr>
        <w:rPr>
          <w:rFonts w:ascii="H-OptimaNormal" w:hAnsi="H-OptimaNormal" w:cstheme="minorHAnsi"/>
          <w:b/>
          <w:bCs/>
          <w:i/>
          <w:iCs/>
        </w:rPr>
      </w:pPr>
    </w:p>
    <w:p w14:paraId="16EF27FA" w14:textId="77777777" w:rsidR="00FE7ED1" w:rsidRPr="001A0FE9" w:rsidRDefault="00FE7ED1" w:rsidP="001A0FE9">
      <w:pPr>
        <w:rPr>
          <w:rFonts w:ascii="H-OptimaNormal" w:hAnsi="H-OptimaNormal" w:cstheme="minorHAnsi"/>
          <w:b/>
          <w:bCs/>
          <w:i/>
          <w:iCs/>
        </w:rPr>
      </w:pPr>
      <w:r w:rsidRPr="001A0FE9">
        <w:rPr>
          <w:rFonts w:ascii="H-OptimaNormal" w:hAnsi="H-OptimaNormal" w:cstheme="minorHAnsi"/>
          <w:b/>
          <w:bCs/>
          <w:i/>
          <w:iCs/>
        </w:rPr>
        <w:t>16/2020. számú rektori és kancellári utasítás</w:t>
      </w:r>
    </w:p>
    <w:p w14:paraId="6FDD584A" w14:textId="2A176427" w:rsidR="00FE7ED1" w:rsidRPr="001A0FE9" w:rsidRDefault="00FE7ED1" w:rsidP="001A0FE9">
      <w:pPr>
        <w:contextualSpacing/>
        <w:jc w:val="both"/>
        <w:rPr>
          <w:rFonts w:ascii="H-OptimaNormal" w:hAnsi="H-OptimaNormal" w:cstheme="minorHAnsi"/>
          <w:b/>
          <w:i/>
        </w:rPr>
      </w:pPr>
      <w:r w:rsidRPr="001A0FE9">
        <w:rPr>
          <w:rFonts w:ascii="H-OptimaNormal" w:hAnsi="H-OptimaNormal" w:cstheme="minorHAnsi"/>
          <w:b/>
          <w:bCs/>
        </w:rPr>
        <w:t>6. §</w:t>
      </w:r>
      <w:r w:rsidRPr="001A0FE9">
        <w:rPr>
          <w:rFonts w:ascii="H-OptimaNormal" w:hAnsi="H-OptimaNormal" w:cstheme="minorHAnsi"/>
        </w:rPr>
        <w:t xml:space="preserve"> </w:t>
      </w:r>
      <w:r w:rsidRPr="001A0FE9">
        <w:rPr>
          <w:rFonts w:ascii="H-OptimaNormal" w:hAnsi="H-OptimaNormal" w:cstheme="minorHAnsi"/>
          <w:b/>
          <w:i/>
        </w:rPr>
        <w:t xml:space="preserve">(1) </w:t>
      </w:r>
      <w:r w:rsidRPr="001A0FE9">
        <w:rPr>
          <w:rFonts w:ascii="H-OptimaNormal" w:hAnsi="H-OptimaNormal" w:cstheme="minorHAnsi"/>
        </w:rPr>
        <w:t xml:space="preserve">A változó járványügyi helyzetre tekintettel a kiküldetéssel érintett </w:t>
      </w:r>
      <w:r w:rsidRPr="00BF0C5F">
        <w:rPr>
          <w:rFonts w:ascii="H-OptimaNormal" w:hAnsi="H-OptimaNormal" w:cstheme="minorHAnsi"/>
          <w:b/>
          <w:bCs/>
          <w:i/>
          <w:iCs/>
        </w:rPr>
        <w:t>f</w:t>
      </w:r>
      <w:r w:rsidRPr="001A0FE9">
        <w:rPr>
          <w:rFonts w:ascii="H-OptimaNormal" w:hAnsi="H-OptimaNormal" w:cstheme="minorHAnsi"/>
          <w:b/>
          <w:i/>
        </w:rPr>
        <w:t>oglalkoztatott</w:t>
      </w:r>
      <w:r w:rsidR="00BF0C5F">
        <w:rPr>
          <w:rFonts w:ascii="H-OptimaNormal" w:hAnsi="H-OptimaNormal" w:cstheme="minorHAnsi"/>
          <w:b/>
          <w:i/>
        </w:rPr>
        <w:t xml:space="preserve"> </w:t>
      </w:r>
      <w:r w:rsidRPr="001A0FE9">
        <w:rPr>
          <w:rFonts w:ascii="H-OptimaNormal" w:hAnsi="H-OptimaNormal" w:cstheme="minorHAnsi"/>
        </w:rPr>
        <w:t xml:space="preserve">köteles előzetesen tájékozódni az utazás időpontjában érvényes hazai és célországbeli, utazásával kapcsolatos, járványügyi szempontból releváns szabályokról, </w:t>
      </w:r>
      <w:r w:rsidRPr="001A0FE9">
        <w:rPr>
          <w:rFonts w:ascii="H-OptimaNormal" w:hAnsi="H-OptimaNormal" w:cstheme="minorHAnsi"/>
          <w:b/>
          <w:i/>
        </w:rPr>
        <w:t>melyeket köteles betartani.</w:t>
      </w:r>
    </w:p>
    <w:p w14:paraId="6D4A2D52" w14:textId="77777777" w:rsidR="00FE7ED1" w:rsidRPr="001A0FE9" w:rsidRDefault="00FE7ED1" w:rsidP="001A0FE9">
      <w:pPr>
        <w:rPr>
          <w:rFonts w:ascii="H-OptimaNormal" w:hAnsi="H-OptimaNormal" w:cstheme="minorHAnsi"/>
          <w:b/>
          <w:bCs/>
          <w:i/>
          <w:iCs/>
        </w:rPr>
      </w:pPr>
    </w:p>
    <w:p w14:paraId="51B98DF0" w14:textId="77777777" w:rsidR="00FE7ED1" w:rsidRPr="001A0FE9" w:rsidRDefault="00FE7ED1" w:rsidP="001A0FE9">
      <w:pPr>
        <w:autoSpaceDE w:val="0"/>
        <w:autoSpaceDN w:val="0"/>
        <w:jc w:val="both"/>
        <w:rPr>
          <w:rFonts w:ascii="H-OptimaNormal" w:hAnsi="H-OptimaNormal" w:cstheme="minorHAnsi"/>
          <w:i/>
          <w:iCs/>
        </w:rPr>
      </w:pPr>
      <w:r w:rsidRPr="001A0FE9">
        <w:rPr>
          <w:rFonts w:ascii="H-OptimaNormal" w:hAnsi="H-OptimaNormal" w:cstheme="minorHAnsi"/>
          <w:i/>
          <w:iCs/>
        </w:rPr>
        <w:t xml:space="preserve">A nemzetközi személyzeti mobilitások keretében </w:t>
      </w:r>
      <w:r w:rsidRPr="001A0FE9">
        <w:rPr>
          <w:rFonts w:ascii="H-OptimaNormal" w:hAnsi="H-OptimaNormal" w:cstheme="minorHAnsi"/>
          <w:b/>
          <w:bCs/>
          <w:i/>
          <w:iCs/>
          <w:u w:val="single"/>
        </w:rPr>
        <w:t xml:space="preserve">tervezett </w:t>
      </w:r>
      <w:r w:rsidRPr="00BF0C5F">
        <w:rPr>
          <w:rFonts w:ascii="H-OptimaNormal" w:hAnsi="H-OptimaNormal" w:cstheme="minorHAnsi"/>
        </w:rPr>
        <w:t>ki-</w:t>
      </w:r>
      <w:r w:rsidRPr="001A0FE9">
        <w:rPr>
          <w:rFonts w:ascii="H-OptimaNormal" w:hAnsi="H-OptimaNormal" w:cstheme="minorHAnsi"/>
          <w:i/>
          <w:iCs/>
        </w:rPr>
        <w:t xml:space="preserve"> és beutazásokat a résztvevők a küldő és fogadó állam jogszabályai - különösen a járványhelyzettel összefüggő be- és kiutazási, valamint egyéb vonatkozó jogszabályok -, az Európai Bizottság, a Tempus Közalapítvány, valamint a küldő és fogadó intézmény </w:t>
      </w:r>
      <w:r w:rsidRPr="001A0FE9">
        <w:rPr>
          <w:rFonts w:ascii="H-OptimaNormal" w:hAnsi="H-OptimaNormal" w:cstheme="minorHAnsi"/>
          <w:b/>
          <w:bCs/>
          <w:i/>
          <w:iCs/>
          <w:u w:val="single"/>
        </w:rPr>
        <w:t>mindenkori járványhelyzettel összefüggő ajánlásai és szabályzatai figyelembevételével kötelesek megtervezni</w:t>
      </w:r>
      <w:r w:rsidRPr="001A0FE9">
        <w:rPr>
          <w:rFonts w:ascii="H-OptimaNormal" w:hAnsi="H-OptimaNormal" w:cstheme="minorHAnsi"/>
          <w:i/>
          <w:iCs/>
        </w:rPr>
        <w:t>, a járványhelyzetben elvárható fokozott gondosság követelményére tekintettel.</w:t>
      </w:r>
    </w:p>
    <w:p w14:paraId="5687006F" w14:textId="77777777" w:rsidR="00FE7ED1" w:rsidRPr="001A0FE9" w:rsidRDefault="00FE7ED1" w:rsidP="001A0FE9">
      <w:pPr>
        <w:rPr>
          <w:rFonts w:ascii="H-OptimaNormal" w:hAnsi="H-OptimaNormal" w:cstheme="minorHAnsi"/>
          <w:i/>
          <w:iCs/>
        </w:rPr>
      </w:pPr>
    </w:p>
    <w:p w14:paraId="142890C6" w14:textId="77777777" w:rsidR="00FE7ED1" w:rsidRPr="001A0FE9" w:rsidRDefault="00FE7ED1" w:rsidP="001A0FE9">
      <w:pPr>
        <w:jc w:val="both"/>
        <w:rPr>
          <w:rFonts w:ascii="H-OptimaNormal" w:hAnsi="H-OptimaNormal" w:cstheme="minorHAnsi"/>
          <w:i/>
          <w:iCs/>
          <w:strike/>
        </w:rPr>
      </w:pPr>
      <w:r w:rsidRPr="001A0FE9">
        <w:rPr>
          <w:rFonts w:ascii="H-OptimaNormal" w:hAnsi="H-OptimaNormal" w:cstheme="minorHAnsi"/>
          <w:i/>
          <w:iCs/>
        </w:rPr>
        <w:t xml:space="preserve">A Nemzetközi Igazgatóság (továbbiakban: NI) munkatársai, illetve az NI által koordinált nemzetközi projektben résztvevő más szervezeti egységek munkatársai tekintetében </w:t>
      </w:r>
      <w:r w:rsidRPr="001A0FE9">
        <w:rPr>
          <w:rFonts w:ascii="H-OptimaNormal" w:hAnsi="H-OptimaNormal" w:cstheme="minorHAnsi"/>
          <w:b/>
          <w:bCs/>
          <w:i/>
          <w:iCs/>
          <w:u w:val="single"/>
        </w:rPr>
        <w:t>a kiutazást a nemzetközi igazgató javaslatára a munkáltatói jogkör gyakorlója engedélyezheti</w:t>
      </w:r>
      <w:r w:rsidRPr="001A0FE9">
        <w:rPr>
          <w:rFonts w:ascii="H-OptimaNormal" w:hAnsi="H-OptimaNormal" w:cstheme="minorHAnsi"/>
          <w:i/>
          <w:iCs/>
        </w:rPr>
        <w:t>.</w:t>
      </w:r>
    </w:p>
    <w:p w14:paraId="7346A55D" w14:textId="77777777" w:rsidR="00FE7ED1" w:rsidRPr="001A0FE9" w:rsidRDefault="00FE7ED1" w:rsidP="001A0FE9">
      <w:pPr>
        <w:rPr>
          <w:rFonts w:ascii="H-OptimaNormal" w:hAnsi="H-OptimaNormal" w:cstheme="minorHAnsi"/>
          <w:i/>
          <w:iCs/>
        </w:rPr>
      </w:pPr>
    </w:p>
    <w:p w14:paraId="7842CBC8" w14:textId="77777777" w:rsidR="00FE7ED1" w:rsidRPr="001A0FE9" w:rsidRDefault="00FE7ED1" w:rsidP="001A0FE9">
      <w:pPr>
        <w:jc w:val="both"/>
        <w:rPr>
          <w:rFonts w:ascii="H-OptimaNormal" w:hAnsi="H-OptimaNormal" w:cstheme="minorHAnsi"/>
          <w:i/>
          <w:iCs/>
        </w:rPr>
      </w:pPr>
      <w:r w:rsidRPr="001A0FE9">
        <w:rPr>
          <w:rFonts w:ascii="H-OptimaNormal" w:hAnsi="H-OptimaNormal" w:cstheme="minorHAnsi"/>
          <w:i/>
          <w:iCs/>
        </w:rPr>
        <w:t xml:space="preserve">Az Egyetemmel foglalkoztatásra irányuló bármely jogviszonyban álló munkatárs </w:t>
      </w:r>
      <w:r w:rsidRPr="001A0FE9">
        <w:rPr>
          <w:rFonts w:ascii="H-OptimaNormal" w:hAnsi="H-OptimaNormal" w:cstheme="minorHAnsi"/>
          <w:b/>
          <w:bCs/>
          <w:i/>
          <w:iCs/>
          <w:u w:val="single"/>
        </w:rPr>
        <w:t>köteles</w:t>
      </w:r>
      <w:r w:rsidRPr="001A0FE9">
        <w:rPr>
          <w:rFonts w:ascii="H-OptimaNormal" w:hAnsi="H-OptimaNormal" w:cstheme="minorHAnsi"/>
          <w:i/>
          <w:iCs/>
        </w:rPr>
        <w:t xml:space="preserve"> a munkáltatói jogkör gyakorlónak előzetesen </w:t>
      </w:r>
      <w:r w:rsidRPr="001A0FE9">
        <w:rPr>
          <w:rFonts w:ascii="H-OptimaNormal" w:hAnsi="H-OptimaNormal" w:cstheme="minorHAnsi"/>
          <w:b/>
          <w:bCs/>
          <w:i/>
          <w:iCs/>
          <w:u w:val="single"/>
        </w:rPr>
        <w:t>írásban az űrlapon bejelenteni, ha külföldre kíván utazni</w:t>
      </w:r>
      <w:r w:rsidRPr="001A0FE9">
        <w:rPr>
          <w:rFonts w:ascii="H-OptimaNormal" w:hAnsi="H-OptimaNormal" w:cstheme="minorHAnsi"/>
          <w:i/>
          <w:iCs/>
        </w:rPr>
        <w:t>.</w:t>
      </w:r>
    </w:p>
    <w:p w14:paraId="3590A02F" w14:textId="77777777" w:rsidR="00FE7ED1" w:rsidRPr="001A0FE9" w:rsidRDefault="00FE7ED1" w:rsidP="00BF0C5F">
      <w:pPr>
        <w:pStyle w:val="NormlWeb"/>
        <w:shd w:val="clear" w:color="auto" w:fill="FFFFFF"/>
        <w:spacing w:before="0" w:beforeAutospacing="0" w:after="0" w:afterAutospacing="0"/>
        <w:jc w:val="center"/>
        <w:rPr>
          <w:rFonts w:ascii="H-OptimaNormal" w:hAnsi="H-OptimaNormal" w:cstheme="minorHAnsi"/>
          <w:b/>
        </w:rPr>
      </w:pPr>
      <w:r w:rsidRPr="001A0FE9">
        <w:rPr>
          <w:rFonts w:ascii="H-OptimaNormal" w:hAnsi="H-OptimaNormal" w:cstheme="minorHAnsi"/>
          <w:b/>
        </w:rPr>
        <w:t>Várható Ösztöndíj összegek a 2022-2023-as tanévre:</w:t>
      </w:r>
    </w:p>
    <w:tbl>
      <w:tblPr>
        <w:tblW w:w="8632" w:type="dxa"/>
        <w:tblInd w:w="5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15"/>
        <w:gridCol w:w="1417"/>
      </w:tblGrid>
      <w:tr w:rsidR="00FE7ED1" w:rsidRPr="001A0FE9" w14:paraId="280C1CB7" w14:textId="77777777" w:rsidTr="00876A6B">
        <w:tc>
          <w:tcPr>
            <w:tcW w:w="7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003399"/>
            <w:vAlign w:val="center"/>
            <w:hideMark/>
          </w:tcPr>
          <w:p w14:paraId="085DED8A" w14:textId="77777777" w:rsidR="00FE7ED1" w:rsidRPr="00876A6B" w:rsidRDefault="00FE7ED1" w:rsidP="001A0FE9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  <w:bCs/>
                <w:color w:val="FFFFFF" w:themeColor="background1"/>
              </w:rPr>
            </w:pPr>
            <w:r w:rsidRPr="00876A6B">
              <w:rPr>
                <w:rFonts w:ascii="H-OptimaNormal" w:hAnsi="H-OptimaNormal" w:cstheme="minorHAnsi"/>
                <w:b/>
                <w:bCs/>
                <w:color w:val="FFFFFF" w:themeColor="background1"/>
              </w:rPr>
              <w:t> Fogadó ország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003399"/>
            <w:hideMark/>
          </w:tcPr>
          <w:p w14:paraId="166E7F08" w14:textId="77777777" w:rsidR="00FE7ED1" w:rsidRPr="00876A6B" w:rsidRDefault="00FE7ED1" w:rsidP="001A0FE9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  <w:bCs/>
                <w:color w:val="FFFFFF" w:themeColor="background1"/>
              </w:rPr>
            </w:pPr>
            <w:r w:rsidRPr="00876A6B">
              <w:rPr>
                <w:rFonts w:ascii="H-OptimaNormal" w:hAnsi="H-OptimaNormal" w:cstheme="minorHAnsi"/>
                <w:b/>
                <w:bCs/>
                <w:color w:val="FFFFFF" w:themeColor="background1"/>
              </w:rPr>
              <w:t>1.-14. nap</w:t>
            </w:r>
          </w:p>
        </w:tc>
      </w:tr>
      <w:tr w:rsidR="00FE7ED1" w:rsidRPr="001A0FE9" w14:paraId="2C6CCEE8" w14:textId="77777777" w:rsidTr="00876A6B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73B664E8" w14:textId="77777777" w:rsidR="00FE7ED1" w:rsidRPr="001A0FE9" w:rsidRDefault="00FE7ED1" w:rsidP="001A0FE9">
            <w:pPr>
              <w:pStyle w:val="NormlWeb"/>
              <w:spacing w:before="0" w:beforeAutospacing="0" w:after="0" w:afterAutospacing="0"/>
              <w:rPr>
                <w:rFonts w:ascii="H-OptimaNormal" w:hAnsi="H-OptimaNormal" w:cstheme="minorHAnsi"/>
              </w:rPr>
            </w:pPr>
            <w:r w:rsidRPr="00876A6B">
              <w:rPr>
                <w:rFonts w:ascii="H-OptimaNormal" w:eastAsia="Times New Roman" w:hAnsi="H-OptimaNormal" w:cstheme="minorHAnsi"/>
                <w:color w:val="333333"/>
                <w:lang w:eastAsia="en-US"/>
              </w:rPr>
              <w:t>Magas megélhetési költségű országok</w:t>
            </w:r>
            <w:r w:rsidRPr="00876A6B">
              <w:rPr>
                <w:rFonts w:ascii="H-OptimaNormal" w:eastAsia="Times New Roman" w:hAnsi="H-OptimaNormal" w:cstheme="minorHAnsi"/>
                <w:color w:val="333333"/>
                <w:lang w:eastAsia="en-US"/>
              </w:rPr>
              <w:br/>
              <w:t>((Dánia (DK), Finnország (FI), Írország (IE),  Norvégia (NO), Svédország (SE), Nagy-Britannia (UK))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49FC9C" w14:textId="77777777" w:rsidR="00FE7ED1" w:rsidRPr="001A0FE9" w:rsidRDefault="00FE7ED1" w:rsidP="001A0FE9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</w:rPr>
            </w:pPr>
            <w:r w:rsidRPr="001A0FE9">
              <w:rPr>
                <w:rFonts w:ascii="H-OptimaNormal" w:hAnsi="H-OptimaNormal" w:cstheme="minorHAnsi"/>
                <w:b/>
              </w:rPr>
              <w:t>170 € / nap</w:t>
            </w:r>
          </w:p>
        </w:tc>
      </w:tr>
      <w:tr w:rsidR="00FE7ED1" w:rsidRPr="001A0FE9" w14:paraId="3C9F35CE" w14:textId="77777777" w:rsidTr="00804542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654A52C6" w14:textId="77777777" w:rsidR="00FE7ED1" w:rsidRPr="001A0FE9" w:rsidRDefault="00FE7ED1" w:rsidP="001A0FE9">
            <w:pPr>
              <w:rPr>
                <w:rFonts w:ascii="H-OptimaNormal" w:hAnsi="H-OptimaNormal" w:cstheme="minorHAnsi"/>
                <w:color w:val="333333"/>
              </w:rPr>
            </w:pPr>
            <w:r w:rsidRPr="001A0FE9">
              <w:rPr>
                <w:rFonts w:ascii="H-OptimaNormal" w:hAnsi="H-OptimaNormal" w:cstheme="minorHAnsi"/>
                <w:color w:val="333333"/>
              </w:rPr>
              <w:t>Közepes megélhetési költségű országok</w:t>
            </w:r>
          </w:p>
          <w:p w14:paraId="6F56747B" w14:textId="77777777" w:rsidR="00FE7ED1" w:rsidRPr="001A0FE9" w:rsidRDefault="00FE7ED1" w:rsidP="001A0FE9">
            <w:pPr>
              <w:rPr>
                <w:rFonts w:ascii="H-OptimaNormal" w:hAnsi="H-OptimaNormal" w:cstheme="minorHAnsi"/>
                <w:color w:val="333333"/>
              </w:rPr>
            </w:pPr>
            <w:r w:rsidRPr="001A0FE9">
              <w:rPr>
                <w:rFonts w:ascii="H-OptimaNormal" w:hAnsi="H-OptimaNormal" w:cstheme="minorHAnsi"/>
                <w:color w:val="333333"/>
              </w:rPr>
              <w:t>(Ausztria (AT), Belgium (BE), Ciprus (CY), Németország (DE), Görögország (EL), Spanyolország (ES), Franciaország (FR), Olaszország (IT), Hollandia (NL),  Málta (MT), Portugália (PT))</w:t>
            </w:r>
          </w:p>
          <w:p w14:paraId="62BF8ADE" w14:textId="77777777" w:rsidR="00FE7ED1" w:rsidRPr="001A0FE9" w:rsidRDefault="00FE7ED1" w:rsidP="001A0FE9">
            <w:pPr>
              <w:pStyle w:val="NormlWeb"/>
              <w:spacing w:before="0" w:beforeAutospacing="0" w:after="0" w:afterAutospacing="0"/>
              <w:rPr>
                <w:rFonts w:ascii="H-OptimaNormal" w:hAnsi="H-OptimaNormal" w:cstheme="minorHAnsi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93F4DF9" w14:textId="77777777" w:rsidR="00FE7ED1" w:rsidRPr="001A0FE9" w:rsidRDefault="00FE7ED1" w:rsidP="001A0FE9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</w:rPr>
            </w:pPr>
            <w:r w:rsidRPr="001A0FE9">
              <w:rPr>
                <w:rFonts w:ascii="H-OptimaNormal" w:hAnsi="H-OptimaNormal" w:cstheme="minorHAnsi"/>
                <w:b/>
              </w:rPr>
              <w:t>140 € / nap</w:t>
            </w:r>
          </w:p>
        </w:tc>
      </w:tr>
      <w:tr w:rsidR="00FE7ED1" w:rsidRPr="001A0FE9" w14:paraId="7EEE0040" w14:textId="77777777" w:rsidTr="00804542">
        <w:tc>
          <w:tcPr>
            <w:tcW w:w="721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hideMark/>
          </w:tcPr>
          <w:p w14:paraId="42DFEC56" w14:textId="77777777" w:rsidR="00FE7ED1" w:rsidRPr="001A0FE9" w:rsidRDefault="00FE7ED1" w:rsidP="001A0FE9">
            <w:pPr>
              <w:rPr>
                <w:rFonts w:ascii="H-OptimaNormal" w:hAnsi="H-OptimaNormal" w:cstheme="minorHAnsi"/>
                <w:color w:val="333333"/>
              </w:rPr>
            </w:pPr>
            <w:r w:rsidRPr="001A0FE9">
              <w:rPr>
                <w:rFonts w:ascii="H-OptimaNormal" w:hAnsi="H-OptimaNormal" w:cstheme="minorHAnsi"/>
                <w:color w:val="333333"/>
              </w:rPr>
              <w:t>Alacsonyabb megélhetési költségű országok</w:t>
            </w:r>
          </w:p>
          <w:p w14:paraId="237A8A8B" w14:textId="77777777" w:rsidR="00FE7ED1" w:rsidRPr="001A0FE9" w:rsidRDefault="00FE7ED1" w:rsidP="001A0FE9">
            <w:pPr>
              <w:rPr>
                <w:rFonts w:ascii="H-OptimaNormal" w:hAnsi="H-OptimaNormal" w:cstheme="minorHAnsi"/>
                <w:color w:val="333333"/>
              </w:rPr>
            </w:pPr>
            <w:r w:rsidRPr="001A0FE9">
              <w:rPr>
                <w:rFonts w:ascii="H-OptimaNormal" w:hAnsi="H-OptimaNormal" w:cstheme="minorHAnsi"/>
                <w:color w:val="333333"/>
              </w:rPr>
              <w:t>(Bulgária (BG), Csehország (CZ), Észtország (EE), Horvátország (HR), Litvánia (LT), Lettország (LV), Lengyelország (PL), Románia (RO), Szlovénia (SI), Szlovákia (SK),  Macedónia (MK), Törökország (TR), Serbia (RS))</w:t>
            </w:r>
          </w:p>
          <w:p w14:paraId="2F21AE2B" w14:textId="77777777" w:rsidR="00FE7ED1" w:rsidRPr="001A0FE9" w:rsidRDefault="00FE7ED1" w:rsidP="001A0FE9">
            <w:pPr>
              <w:pStyle w:val="NormlWeb"/>
              <w:spacing w:before="0" w:beforeAutospacing="0" w:after="0" w:afterAutospacing="0"/>
              <w:rPr>
                <w:rFonts w:ascii="H-OptimaNormal" w:hAnsi="H-OptimaNormal" w:cstheme="minorHAnsi"/>
              </w:rPr>
            </w:pP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237FE3" w14:textId="77777777" w:rsidR="00FE7ED1" w:rsidRPr="001A0FE9" w:rsidRDefault="00FE7ED1" w:rsidP="001A0FE9">
            <w:pPr>
              <w:pStyle w:val="NormlWeb"/>
              <w:spacing w:before="0" w:beforeAutospacing="0" w:after="0" w:afterAutospacing="0"/>
              <w:jc w:val="center"/>
              <w:rPr>
                <w:rFonts w:ascii="H-OptimaNormal" w:hAnsi="H-OptimaNormal" w:cstheme="minorHAnsi"/>
                <w:b/>
              </w:rPr>
            </w:pPr>
            <w:r w:rsidRPr="001A0FE9">
              <w:rPr>
                <w:rFonts w:ascii="H-OptimaNormal" w:hAnsi="H-OptimaNormal" w:cstheme="minorHAnsi"/>
                <w:b/>
              </w:rPr>
              <w:t>110 € / nap</w:t>
            </w:r>
          </w:p>
        </w:tc>
      </w:tr>
    </w:tbl>
    <w:p w14:paraId="0B8CA0D2" w14:textId="77777777" w:rsidR="00FE7ED1" w:rsidRPr="001A0FE9" w:rsidRDefault="00FE7ED1" w:rsidP="001A0FE9">
      <w:pPr>
        <w:rPr>
          <w:rFonts w:ascii="H-OptimaNormal" w:hAnsi="H-OptimaNormal" w:cstheme="minorHAnsi"/>
          <w:b/>
        </w:rPr>
      </w:pPr>
    </w:p>
    <w:p w14:paraId="2D025EA6" w14:textId="77777777" w:rsidR="00FE7ED1" w:rsidRPr="001A0FE9" w:rsidRDefault="00FE7ED1" w:rsidP="001A0FE9">
      <w:pPr>
        <w:rPr>
          <w:rFonts w:ascii="H-OptimaNormal" w:hAnsi="H-OptimaNormal" w:cstheme="minorHAnsi"/>
          <w:b/>
        </w:rPr>
      </w:pPr>
      <w:r w:rsidRPr="001A0FE9">
        <w:rPr>
          <w:rFonts w:ascii="H-OptimaNormal" w:hAnsi="H-OptimaNormal" w:cstheme="minorHAnsi"/>
          <w:b/>
        </w:rPr>
        <w:t>A kiutazásokhoz egyszeri utazási támogatás is adható.</w:t>
      </w:r>
    </w:p>
    <w:p w14:paraId="4EF5CF49" w14:textId="5030679D" w:rsidR="00FE7ED1" w:rsidRPr="001A0FE9" w:rsidRDefault="00FE7ED1" w:rsidP="00DE7290">
      <w:pPr>
        <w:jc w:val="both"/>
        <w:rPr>
          <w:rStyle w:val="markedcontent"/>
          <w:rFonts w:ascii="H-OptimaNormal" w:hAnsi="H-OptimaNormal" w:cstheme="minorHAnsi"/>
        </w:rPr>
      </w:pPr>
      <w:r w:rsidRPr="001A0FE9">
        <w:rPr>
          <w:rStyle w:val="markedcontent"/>
          <w:rFonts w:ascii="H-OptimaNormal" w:hAnsi="H-OptimaNormal" w:cstheme="minorHAnsi"/>
        </w:rPr>
        <w:t>„Green ERASMUS”</w:t>
      </w:r>
      <w:r w:rsidR="00DE7290">
        <w:rPr>
          <w:rStyle w:val="markedcontent"/>
          <w:rFonts w:ascii="H-OptimaNormal" w:hAnsi="H-OptimaNormal" w:cstheme="minorHAnsi"/>
        </w:rPr>
        <w:t xml:space="preserve"> </w:t>
      </w:r>
      <w:r w:rsidRPr="001A0FE9">
        <w:rPr>
          <w:rStyle w:val="markedcontent"/>
          <w:rFonts w:ascii="H-OptimaNormal" w:hAnsi="H-OptimaNormal" w:cstheme="minorHAnsi"/>
        </w:rPr>
        <w:t>= Zöld Utazás: amennyiben a dolgozó és vagy oktató vállalja és tudja igazolni, hogy teljes egészében környezetbarát utazási módot (vonat, autóbusz, telekocsi) választ a ki- és visszautazásra, úgy magasabb támogatásra jogosult. A ki- és visszautazás módját a dolgozónak, oktatónak dokumentálnia kell a Nemzetközi Igazgatóság felé buszjegy, vonatjegy, autópályamatrica stb. átutalási bizonylat leadásával.</w:t>
      </w:r>
    </w:p>
    <w:p w14:paraId="1E356EAB" w14:textId="77777777" w:rsidR="0067403A" w:rsidRDefault="0067403A" w:rsidP="001A0FE9">
      <w:pPr>
        <w:rPr>
          <w:rFonts w:ascii="H-OptimaNormal" w:hAnsi="H-OptimaNormal"/>
        </w:rPr>
      </w:pPr>
    </w:p>
    <w:p w14:paraId="0C8406B4" w14:textId="33960B1F" w:rsidR="00FE7ED1" w:rsidRPr="00DE7290" w:rsidRDefault="00FE7ED1" w:rsidP="001A0FE9">
      <w:pPr>
        <w:rPr>
          <w:rFonts w:ascii="H-OptimaNormal" w:hAnsi="H-OptimaNormal"/>
        </w:rPr>
      </w:pPr>
      <w:r w:rsidRPr="00DE7290">
        <w:rPr>
          <w:rFonts w:ascii="H-OptimaNormal" w:hAnsi="H-OptimaNormal"/>
        </w:rPr>
        <w:t xml:space="preserve">Általános alapelvek a </w:t>
      </w:r>
      <w:r w:rsidRPr="00DE7290">
        <w:rPr>
          <w:rFonts w:ascii="H-OptimaNormal" w:hAnsi="H-OptimaNormal"/>
          <w:b/>
          <w:bCs/>
        </w:rPr>
        <w:t>zöld utazási formával</w:t>
      </w:r>
      <w:r w:rsidRPr="00DE7290">
        <w:rPr>
          <w:rFonts w:ascii="H-OptimaNormal" w:hAnsi="H-OptimaNormal"/>
        </w:rPr>
        <w:t xml:space="preserve"> kapcsolatban:</w:t>
      </w:r>
    </w:p>
    <w:p w14:paraId="23DCD550" w14:textId="2D09AFA6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 xml:space="preserve">Zöld utazásnak tekinthető minden, ami </w:t>
      </w:r>
      <w:r w:rsidRPr="00DE7290">
        <w:rPr>
          <w:rFonts w:ascii="H-OptimaNormal" w:hAnsi="H-OptimaNormal"/>
          <w:b/>
          <w:bCs/>
        </w:rPr>
        <w:t>nem repülőút</w:t>
      </w:r>
      <w:r w:rsidRPr="00DE7290">
        <w:rPr>
          <w:rFonts w:ascii="H-OptimaNormal" w:hAnsi="H-OptimaNormal"/>
        </w:rPr>
        <w:t>.</w:t>
      </w:r>
    </w:p>
    <w:p w14:paraId="69F0191B" w14:textId="77777777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 xml:space="preserve">A zöld utazási támogatás </w:t>
      </w:r>
      <w:r w:rsidRPr="00DE7290">
        <w:rPr>
          <w:rFonts w:ascii="H-OptimaNormal" w:hAnsi="H-OptimaNormal"/>
          <w:b/>
          <w:bCs/>
        </w:rPr>
        <w:t xml:space="preserve">országok közötti </w:t>
      </w:r>
      <w:r w:rsidRPr="00DE7290">
        <w:rPr>
          <w:rFonts w:ascii="H-OptimaNormal" w:hAnsi="H-OptimaNormal"/>
        </w:rPr>
        <w:t xml:space="preserve">utazás esetén adható. Pl.: Ha a résztvevő Barcelonába repülővel megy és Barcelonából Madridba vonattal, </w:t>
      </w:r>
      <w:r w:rsidRPr="00DE7290">
        <w:rPr>
          <w:rFonts w:ascii="H-OptimaNormal" w:hAnsi="H-OptimaNormal"/>
          <w:b/>
          <w:bCs/>
        </w:rPr>
        <w:t>nem</w:t>
      </w:r>
      <w:r w:rsidRPr="00DE7290">
        <w:rPr>
          <w:rFonts w:ascii="H-OptimaNormal" w:hAnsi="H-OptimaNormal"/>
        </w:rPr>
        <w:t xml:space="preserve"> jár a zöld utazási támogatás.</w:t>
      </w:r>
    </w:p>
    <w:p w14:paraId="3AFFFFBE" w14:textId="77777777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 xml:space="preserve">Abban az esetben is jár a zöld utazási támogatás, ha csak </w:t>
      </w:r>
      <w:r w:rsidRPr="00DE7290">
        <w:rPr>
          <w:rFonts w:ascii="H-OptimaNormal" w:hAnsi="H-OptimaNormal"/>
          <w:b/>
          <w:bCs/>
        </w:rPr>
        <w:t>egy irányba</w:t>
      </w:r>
      <w:r w:rsidRPr="00DE7290">
        <w:rPr>
          <w:rFonts w:ascii="H-OptimaNormal" w:hAnsi="H-OptimaNormal"/>
        </w:rPr>
        <w:t xml:space="preserve"> valósul meg a zöld utazás. </w:t>
      </w:r>
    </w:p>
    <w:p w14:paraId="0A02FB30" w14:textId="77777777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>Az utazási formát az utazási dokumentumokkal, továbbá a Tempus Közalapítvány által készített nyilatkozattal tudják igazolni a kiutazók. Olyan utazási forma esetén, amelynél utazási dokumentáció nem áll rendelkezésre (pl. saját autó), adott esetben a nyilatkozat önmagában is elég lehet.</w:t>
      </w:r>
    </w:p>
    <w:p w14:paraId="2F6B07C7" w14:textId="77777777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 xml:space="preserve">Kérjük, hogy az utazás igazolásait (pl. vonatjegy, buszjegy, autópálya matrica, </w:t>
      </w:r>
      <w:r w:rsidRPr="00DE7290">
        <w:rPr>
          <w:rFonts w:ascii="H-OptimaNormal" w:hAnsi="H-OptimaNormal"/>
          <w:bCs/>
        </w:rPr>
        <w:t>telekocsi bizonylat</w:t>
      </w:r>
      <w:r w:rsidRPr="00DE7290">
        <w:rPr>
          <w:rFonts w:ascii="H-OptimaNormal" w:hAnsi="H-OptimaNormal"/>
        </w:rPr>
        <w:t>) kötelesek megőrizni és kérésre bemutatni/átadni a küldő intézménynek.</w:t>
      </w:r>
    </w:p>
    <w:p w14:paraId="38161EA2" w14:textId="77777777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>A zöld utazási támogatás a résztvevővel kötött támogatási megállapodásban foglalt jogosultsági feltételek fennállása esetén a standard utazási támogatáson felül járhat, és utófinanszírozásként kerülhet kifizetésre.</w:t>
      </w:r>
    </w:p>
    <w:p w14:paraId="0872E5CC" w14:textId="7587C917" w:rsidR="00FE7ED1" w:rsidRPr="00DE7290" w:rsidRDefault="00FE7ED1" w:rsidP="0067403A">
      <w:pPr>
        <w:numPr>
          <w:ilvl w:val="0"/>
          <w:numId w:val="3"/>
        </w:numPr>
        <w:contextualSpacing/>
        <w:jc w:val="both"/>
        <w:rPr>
          <w:rFonts w:ascii="H-OptimaNormal" w:hAnsi="H-OptimaNormal"/>
        </w:rPr>
      </w:pPr>
      <w:r w:rsidRPr="00DE7290">
        <w:rPr>
          <w:rFonts w:ascii="H-OptimaNormal" w:hAnsi="H-OptimaNormal"/>
        </w:rPr>
        <w:t>Amennyiben a résztvevő igényelni kívánja zöld utazási támogatást, úgy a zöld utazásról szóló nyilatkozatot, illetve az azt igazoló dokumentumokat legkésőbb a mobilitás befejezését követő 8 munkanapon belül köteles megküldeni az küldő intézményi koordinátornak.</w:t>
      </w:r>
    </w:p>
    <w:p w14:paraId="71D543C2" w14:textId="77777777" w:rsidR="008E1860" w:rsidRDefault="008E1860" w:rsidP="002A302F">
      <w:pPr>
        <w:tabs>
          <w:tab w:val="left" w:pos="424"/>
        </w:tabs>
        <w:jc w:val="both"/>
        <w:rPr>
          <w:rFonts w:ascii="H-OptimaNormal" w:hAnsi="H-OptimaNormal" w:cstheme="minorHAnsi"/>
          <w:b/>
          <w:spacing w:val="-3"/>
        </w:rPr>
      </w:pPr>
    </w:p>
    <w:p w14:paraId="074C123D" w14:textId="77777777" w:rsidR="008E1860" w:rsidRDefault="008E1860" w:rsidP="002A302F">
      <w:pPr>
        <w:tabs>
          <w:tab w:val="left" w:pos="424"/>
        </w:tabs>
        <w:jc w:val="both"/>
        <w:rPr>
          <w:rFonts w:ascii="H-OptimaNormal" w:hAnsi="H-OptimaNormal" w:cstheme="minorHAnsi"/>
          <w:b/>
          <w:spacing w:val="-3"/>
        </w:rPr>
      </w:pPr>
    </w:p>
    <w:p w14:paraId="37F2980F" w14:textId="1D9564E3" w:rsidR="00FE7ED1" w:rsidRPr="002A302F" w:rsidRDefault="00FE7ED1" w:rsidP="002A302F">
      <w:pPr>
        <w:tabs>
          <w:tab w:val="left" w:pos="424"/>
        </w:tabs>
        <w:jc w:val="both"/>
        <w:rPr>
          <w:rFonts w:ascii="H-OptimaNormal" w:hAnsi="H-OptimaNormal" w:cstheme="minorHAnsi"/>
          <w:b/>
        </w:rPr>
      </w:pPr>
      <w:r w:rsidRPr="001A0FE9">
        <w:rPr>
          <w:rFonts w:ascii="H-OptimaNormal" w:hAnsi="H-OptimaNormal" w:cstheme="minorHAnsi"/>
          <w:b/>
          <w:spacing w:val="-3"/>
        </w:rPr>
        <w:t xml:space="preserve">OKTATÓK </w:t>
      </w:r>
      <w:r w:rsidRPr="001A0FE9">
        <w:rPr>
          <w:rFonts w:ascii="H-OptimaNormal" w:hAnsi="H-OptimaNormal" w:cstheme="minorHAnsi"/>
          <w:b/>
        </w:rPr>
        <w:t>MOBILITÁSÁNAK</w:t>
      </w:r>
      <w:r w:rsidRPr="001A0FE9">
        <w:rPr>
          <w:rFonts w:ascii="H-OptimaNormal" w:hAnsi="H-OptimaNormal" w:cstheme="minorHAnsi"/>
          <w:b/>
          <w:spacing w:val="3"/>
        </w:rPr>
        <w:t xml:space="preserve"> </w:t>
      </w:r>
      <w:r w:rsidRPr="001A0FE9">
        <w:rPr>
          <w:rFonts w:ascii="H-OptimaNormal" w:hAnsi="H-OptimaNormal" w:cstheme="minorHAnsi"/>
          <w:b/>
          <w:spacing w:val="-6"/>
        </w:rPr>
        <w:t>TÁMOGATÁSA</w:t>
      </w:r>
    </w:p>
    <w:p w14:paraId="70C04F56" w14:textId="77777777" w:rsidR="00FE7ED1" w:rsidRPr="001A0FE9" w:rsidRDefault="00FE7ED1" w:rsidP="001A0FE9">
      <w:pPr>
        <w:pStyle w:val="Szvegtrzs"/>
        <w:spacing w:after="0"/>
        <w:ind w:right="418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  <w:w w:val="95"/>
        </w:rPr>
        <w:t>A</w:t>
      </w:r>
      <w:r w:rsidRPr="001A0FE9">
        <w:rPr>
          <w:rFonts w:ascii="H-OptimaNormal" w:hAnsi="H-OptimaNormal" w:cstheme="minorHAnsi"/>
          <w:spacing w:val="-34"/>
          <w:w w:val="95"/>
        </w:rPr>
        <w:t xml:space="preserve">z   </w:t>
      </w:r>
      <w:r w:rsidRPr="001A0FE9">
        <w:rPr>
          <w:rFonts w:ascii="H-OptimaNormal" w:hAnsi="H-OptimaNormal" w:cstheme="minorHAnsi"/>
          <w:w w:val="95"/>
        </w:rPr>
        <w:t>oktatók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a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külföldön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töltött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időszak</w:t>
      </w:r>
      <w:r w:rsidRPr="001A0FE9">
        <w:rPr>
          <w:rFonts w:ascii="H-OptimaNormal" w:hAnsi="H-OptimaNormal" w:cstheme="minorHAnsi"/>
          <w:spacing w:val="-32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során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a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spacing w:val="-3"/>
          <w:w w:val="95"/>
        </w:rPr>
        <w:t>következő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összegű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uniós</w:t>
      </w:r>
      <w:r w:rsidRPr="001A0FE9">
        <w:rPr>
          <w:rFonts w:ascii="H-OptimaNormal" w:hAnsi="H-OptimaNormal" w:cstheme="minorHAnsi"/>
          <w:spacing w:val="-30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>támogatásban</w:t>
      </w:r>
      <w:r w:rsidRPr="001A0FE9">
        <w:rPr>
          <w:rFonts w:ascii="H-OptimaNormal" w:hAnsi="H-OptimaNormal" w:cstheme="minorHAnsi"/>
          <w:spacing w:val="-33"/>
          <w:w w:val="95"/>
        </w:rPr>
        <w:t xml:space="preserve"> </w:t>
      </w:r>
      <w:r w:rsidRPr="001A0FE9">
        <w:rPr>
          <w:rFonts w:ascii="H-OptimaNormal" w:hAnsi="H-OptimaNormal" w:cstheme="minorHAnsi"/>
          <w:w w:val="95"/>
        </w:rPr>
        <w:t xml:space="preserve">részesülnek </w:t>
      </w:r>
      <w:r w:rsidRPr="001A0FE9">
        <w:rPr>
          <w:rFonts w:ascii="H-OptimaNormal" w:hAnsi="H-OptimaNormal" w:cstheme="minorHAnsi"/>
        </w:rPr>
        <w:t>az</w:t>
      </w:r>
      <w:r w:rsidRPr="001A0FE9">
        <w:rPr>
          <w:rFonts w:ascii="H-OptimaNormal" w:hAnsi="H-OptimaNormal" w:cstheme="minorHAnsi"/>
          <w:spacing w:val="-15"/>
        </w:rPr>
        <w:t xml:space="preserve"> </w:t>
      </w:r>
      <w:r w:rsidRPr="001A0FE9">
        <w:rPr>
          <w:rFonts w:ascii="H-OptimaNormal" w:hAnsi="H-OptimaNormal" w:cstheme="minorHAnsi"/>
        </w:rPr>
        <w:t>utazási</w:t>
      </w:r>
      <w:r w:rsidRPr="001A0FE9">
        <w:rPr>
          <w:rFonts w:ascii="H-OptimaNormal" w:hAnsi="H-OptimaNormal" w:cstheme="minorHAnsi"/>
          <w:spacing w:val="-17"/>
        </w:rPr>
        <w:t xml:space="preserve"> </w:t>
      </w:r>
      <w:r w:rsidRPr="001A0FE9">
        <w:rPr>
          <w:rFonts w:ascii="H-OptimaNormal" w:hAnsi="H-OptimaNormal" w:cstheme="minorHAnsi"/>
        </w:rPr>
        <w:t>és</w:t>
      </w:r>
      <w:r w:rsidRPr="001A0FE9">
        <w:rPr>
          <w:rFonts w:ascii="H-OptimaNormal" w:hAnsi="H-OptimaNormal" w:cstheme="minorHAnsi"/>
          <w:spacing w:val="-16"/>
        </w:rPr>
        <w:t xml:space="preserve"> </w:t>
      </w:r>
      <w:r w:rsidRPr="001A0FE9">
        <w:rPr>
          <w:rFonts w:ascii="H-OptimaNormal" w:hAnsi="H-OptimaNormal" w:cstheme="minorHAnsi"/>
        </w:rPr>
        <w:t>tartózkodási</w:t>
      </w:r>
      <w:r w:rsidRPr="001A0FE9">
        <w:rPr>
          <w:rFonts w:ascii="H-OptimaNormal" w:hAnsi="H-OptimaNormal" w:cstheme="minorHAnsi"/>
          <w:spacing w:val="-17"/>
        </w:rPr>
        <w:t xml:space="preserve"> </w:t>
      </w:r>
      <w:r w:rsidRPr="001A0FE9">
        <w:rPr>
          <w:rFonts w:ascii="H-OptimaNormal" w:hAnsi="H-OptimaNormal" w:cstheme="minorHAnsi"/>
        </w:rPr>
        <w:t>költségeikhez</w:t>
      </w:r>
      <w:r w:rsidRPr="001A0FE9">
        <w:rPr>
          <w:rFonts w:ascii="H-OptimaNormal" w:hAnsi="H-OptimaNormal" w:cstheme="minorHAnsi"/>
          <w:spacing w:val="-14"/>
        </w:rPr>
        <w:t xml:space="preserve"> </w:t>
      </w:r>
      <w:r w:rsidRPr="001A0FE9">
        <w:rPr>
          <w:rFonts w:ascii="H-OptimaNormal" w:hAnsi="H-OptimaNormal" w:cstheme="minorHAnsi"/>
        </w:rPr>
        <w:t>való</w:t>
      </w:r>
      <w:r w:rsidRPr="001A0FE9">
        <w:rPr>
          <w:rFonts w:ascii="H-OptimaNormal" w:hAnsi="H-OptimaNormal" w:cstheme="minorHAnsi"/>
          <w:spacing w:val="-15"/>
        </w:rPr>
        <w:t xml:space="preserve"> </w:t>
      </w:r>
      <w:r w:rsidRPr="001A0FE9">
        <w:rPr>
          <w:rFonts w:ascii="H-OptimaNormal" w:hAnsi="H-OptimaNormal" w:cstheme="minorHAnsi"/>
        </w:rPr>
        <w:t>hozzájárulásként:</w:t>
      </w:r>
    </w:p>
    <w:tbl>
      <w:tblPr>
        <w:tblW w:w="934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2"/>
        <w:gridCol w:w="3114"/>
        <w:gridCol w:w="1853"/>
        <w:gridCol w:w="1404"/>
        <w:gridCol w:w="1559"/>
      </w:tblGrid>
      <w:tr w:rsidR="00FE7ED1" w:rsidRPr="001A0FE9" w14:paraId="407B885E" w14:textId="77777777" w:rsidTr="00804542">
        <w:trPr>
          <w:trHeight w:val="568"/>
        </w:trPr>
        <w:tc>
          <w:tcPr>
            <w:tcW w:w="1412" w:type="dxa"/>
            <w:shd w:val="clear" w:color="auto" w:fill="auto"/>
            <w:vAlign w:val="center"/>
          </w:tcPr>
          <w:p w14:paraId="3DE740D2" w14:textId="77777777" w:rsidR="00FE7ED1" w:rsidRPr="001A0FE9" w:rsidRDefault="00FE7ED1" w:rsidP="001A0FE9">
            <w:pPr>
              <w:pStyle w:val="TableParagraph"/>
              <w:ind w:left="134" w:right="132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Költség-vetési</w:t>
            </w:r>
          </w:p>
          <w:p w14:paraId="6BAE7CC5" w14:textId="77777777" w:rsidR="00FE7ED1" w:rsidRPr="001A0FE9" w:rsidRDefault="00FE7ED1" w:rsidP="001A0FE9">
            <w:pPr>
              <w:pStyle w:val="TableParagraph"/>
              <w:ind w:left="134" w:right="132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kategória</w:t>
            </w:r>
          </w:p>
        </w:tc>
        <w:tc>
          <w:tcPr>
            <w:tcW w:w="3114" w:type="dxa"/>
            <w:shd w:val="clear" w:color="auto" w:fill="auto"/>
            <w:vAlign w:val="center"/>
          </w:tcPr>
          <w:p w14:paraId="1FF59285" w14:textId="77777777" w:rsidR="00FE7ED1" w:rsidRPr="001A0FE9" w:rsidRDefault="00FE7ED1" w:rsidP="001A0FE9">
            <w:pPr>
              <w:pStyle w:val="TableParagraph"/>
              <w:ind w:left="-8" w:right="54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Elszámolható költségek és alkalmazandó</w:t>
            </w:r>
          </w:p>
          <w:p w14:paraId="2B02C306" w14:textId="77777777" w:rsidR="00FE7ED1" w:rsidRPr="001A0FE9" w:rsidRDefault="00FE7ED1" w:rsidP="001A0FE9">
            <w:pPr>
              <w:pStyle w:val="TableParagraph"/>
              <w:ind w:left="-8" w:right="54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szabályok</w:t>
            </w:r>
          </w:p>
        </w:tc>
        <w:tc>
          <w:tcPr>
            <w:tcW w:w="4816" w:type="dxa"/>
            <w:gridSpan w:val="3"/>
            <w:shd w:val="clear" w:color="auto" w:fill="auto"/>
            <w:vAlign w:val="center"/>
          </w:tcPr>
          <w:p w14:paraId="24007454" w14:textId="77777777" w:rsidR="00FE7ED1" w:rsidRPr="001A0FE9" w:rsidRDefault="00FE7ED1" w:rsidP="001A0FE9">
            <w:pPr>
              <w:pStyle w:val="TableParagraph"/>
              <w:ind w:left="1780" w:right="1775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Összeg</w:t>
            </w:r>
          </w:p>
        </w:tc>
      </w:tr>
      <w:tr w:rsidR="00FE7ED1" w:rsidRPr="001A0FE9" w14:paraId="6D189B48" w14:textId="77777777" w:rsidTr="00804542">
        <w:trPr>
          <w:trHeight w:val="1060"/>
        </w:trPr>
        <w:tc>
          <w:tcPr>
            <w:tcW w:w="1412" w:type="dxa"/>
            <w:vMerge w:val="restart"/>
            <w:shd w:val="clear" w:color="auto" w:fill="auto"/>
            <w:vAlign w:val="center"/>
          </w:tcPr>
          <w:p w14:paraId="5E2B4D6C" w14:textId="77777777" w:rsidR="00FE7ED1" w:rsidRPr="001A0FE9" w:rsidRDefault="00FE7ED1" w:rsidP="001A0FE9">
            <w:pPr>
              <w:pStyle w:val="TableParagraph"/>
              <w:ind w:left="134" w:right="132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Utazási támogatás</w:t>
            </w:r>
          </w:p>
        </w:tc>
        <w:tc>
          <w:tcPr>
            <w:tcW w:w="3114" w:type="dxa"/>
            <w:vMerge w:val="restart"/>
            <w:shd w:val="clear" w:color="auto" w:fill="auto"/>
            <w:vAlign w:val="center"/>
          </w:tcPr>
          <w:p w14:paraId="3E4608D1" w14:textId="77777777" w:rsidR="00FE7ED1" w:rsidRPr="001A0FE9" w:rsidRDefault="00FE7ED1" w:rsidP="001A0FE9">
            <w:pPr>
              <w:pStyle w:val="TableParagraph"/>
              <w:ind w:left="-8" w:right="54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A</w:t>
            </w:r>
            <w:r w:rsidRPr="001A0FE9">
              <w:rPr>
                <w:rFonts w:ascii="H-OptimaNormal" w:hAnsi="H-OptimaNormal" w:cstheme="minorHAnsi"/>
                <w:spacing w:val="-10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kiindulás</w:t>
            </w:r>
            <w:r w:rsidRPr="001A0FE9">
              <w:rPr>
                <w:rFonts w:ascii="H-OptimaNormal" w:hAnsi="H-OptimaNormal" w:cstheme="minorHAnsi"/>
                <w:spacing w:val="-9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helyétől</w:t>
            </w:r>
            <w:r w:rsidRPr="001A0FE9">
              <w:rPr>
                <w:rFonts w:ascii="H-OptimaNormal" w:hAnsi="H-OptimaNormal" w:cstheme="minorHAnsi"/>
                <w:spacing w:val="-9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a</w:t>
            </w:r>
            <w:r w:rsidRPr="001A0FE9">
              <w:rPr>
                <w:rFonts w:ascii="H-OptimaNormal" w:hAnsi="H-OptimaNormal" w:cstheme="minorHAnsi"/>
                <w:spacing w:val="-10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tevékenység</w:t>
            </w:r>
            <w:r w:rsidRPr="001A0FE9">
              <w:rPr>
                <w:rFonts w:ascii="H-OptimaNormal" w:hAnsi="H-OptimaNormal" w:cstheme="minorHAnsi"/>
                <w:spacing w:val="-9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 xml:space="preserve">helyszínéig történő utazásra, illetve a visszaútra fizetett, a </w:t>
            </w:r>
            <w:r w:rsidRPr="001A0FE9">
              <w:rPr>
                <w:rFonts w:ascii="H-OptimaNormal" w:hAnsi="H-OptimaNormal" w:cstheme="minorHAnsi"/>
                <w:w w:val="90"/>
                <w:sz w:val="24"/>
                <w:szCs w:val="24"/>
              </w:rPr>
              <w:t>résztvevők utazási költségeihez való</w:t>
            </w:r>
            <w:r w:rsidRPr="001A0FE9">
              <w:rPr>
                <w:rFonts w:ascii="H-OptimaNormal" w:hAnsi="H-OptimaNormal" w:cstheme="minorHAnsi"/>
                <w:spacing w:val="-16"/>
                <w:w w:val="90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w w:val="90"/>
                <w:sz w:val="24"/>
                <w:szCs w:val="24"/>
              </w:rPr>
              <w:t>hozzájárulás.</w:t>
            </w:r>
          </w:p>
          <w:p w14:paraId="1FCD18F0" w14:textId="77777777" w:rsidR="00FE7ED1" w:rsidRPr="001A0FE9" w:rsidRDefault="00FE7ED1" w:rsidP="001A0FE9">
            <w:pPr>
              <w:pStyle w:val="TableParagraph"/>
              <w:ind w:left="-8" w:right="54"/>
              <w:rPr>
                <w:rFonts w:ascii="H-OptimaNormal" w:hAnsi="H-OptimaNormal" w:cstheme="minorHAnsi"/>
                <w:sz w:val="24"/>
                <w:szCs w:val="24"/>
              </w:rPr>
            </w:pPr>
          </w:p>
          <w:p w14:paraId="1A426EF4" w14:textId="77777777" w:rsidR="00FE7ED1" w:rsidRPr="001A0FE9" w:rsidRDefault="00FE7ED1" w:rsidP="001A0FE9">
            <w:pPr>
              <w:pStyle w:val="TableParagraph"/>
              <w:ind w:left="-8" w:right="54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 xml:space="preserve">Finanszírozási mechanizmus: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egységköltség- hozzájárulás.</w:t>
            </w:r>
          </w:p>
          <w:p w14:paraId="01A75039" w14:textId="77777777" w:rsidR="00FE7ED1" w:rsidRPr="001A0FE9" w:rsidRDefault="00FE7ED1" w:rsidP="001A0FE9">
            <w:pPr>
              <w:pStyle w:val="TableParagraph"/>
              <w:ind w:left="-8" w:right="54"/>
              <w:rPr>
                <w:rFonts w:ascii="H-OptimaNormal" w:hAnsi="H-OptimaNormal" w:cstheme="minorHAnsi"/>
                <w:sz w:val="24"/>
                <w:szCs w:val="24"/>
              </w:rPr>
            </w:pPr>
          </w:p>
          <w:p w14:paraId="0ABD5C6C" w14:textId="77777777" w:rsidR="00FE7ED1" w:rsidRPr="001A0FE9" w:rsidRDefault="00FE7ED1" w:rsidP="001A0FE9">
            <w:pPr>
              <w:pStyle w:val="TableParagraph"/>
              <w:ind w:left="-8" w:right="54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 xml:space="preserve">Támogatási szabályok: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Az egyes résztvevők utazásának távolsága alapján. A pályázónak a kiindulás helye és a tevékenység helyszíne</w:t>
            </w:r>
            <w:r w:rsidRPr="001A0FE9">
              <w:rPr>
                <w:rFonts w:ascii="H-OptimaNormal" w:hAnsi="H-OptimaNormal" w:cstheme="minorHAnsi"/>
                <w:sz w:val="24"/>
                <w:szCs w:val="24"/>
                <w:vertAlign w:val="superscript"/>
              </w:rPr>
              <w:t>40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 xml:space="preserve"> közötti távolságot kell feltüntetnie az Európai Bizottság által biztosított távolságkalkulátor segítségével</w:t>
            </w:r>
            <w:r w:rsidRPr="001A0FE9">
              <w:rPr>
                <w:rFonts w:ascii="H-OptimaNormal" w:hAnsi="H-OptimaNormal" w:cstheme="minorHAnsi"/>
                <w:sz w:val="24"/>
                <w:szCs w:val="24"/>
                <w:vertAlign w:val="superscript"/>
              </w:rPr>
              <w:t>41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.</w:t>
            </w:r>
          </w:p>
        </w:tc>
        <w:tc>
          <w:tcPr>
            <w:tcW w:w="1853" w:type="dxa"/>
            <w:shd w:val="clear" w:color="auto" w:fill="auto"/>
            <w:vAlign w:val="center"/>
          </w:tcPr>
          <w:p w14:paraId="1D8F5A2E" w14:textId="77777777" w:rsidR="00FE7ED1" w:rsidRPr="001A0FE9" w:rsidRDefault="00FE7ED1" w:rsidP="001A0FE9">
            <w:pPr>
              <w:pStyle w:val="TableParagraph"/>
              <w:ind w:left="263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Utazási távolság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1F834582" w14:textId="77777777" w:rsidR="00FE7ED1" w:rsidRPr="001A0FE9" w:rsidRDefault="00FE7ED1" w:rsidP="001A0FE9">
            <w:pPr>
              <w:pStyle w:val="TableParagraph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Standard utazá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A0E3D32" w14:textId="77777777" w:rsidR="00FE7ED1" w:rsidRPr="001A0FE9" w:rsidRDefault="00FE7ED1" w:rsidP="001A0FE9">
            <w:pPr>
              <w:pStyle w:val="TableParagraph"/>
              <w:ind w:left="84" w:right="76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Környezet-tudatos/</w:t>
            </w:r>
          </w:p>
          <w:p w14:paraId="5F4E6265" w14:textId="77777777" w:rsidR="00FE7ED1" w:rsidRPr="001A0FE9" w:rsidRDefault="00FE7ED1" w:rsidP="001A0FE9">
            <w:pPr>
              <w:pStyle w:val="TableParagraph"/>
              <w:ind w:left="84" w:right="76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környezet-kímélő</w:t>
            </w:r>
          </w:p>
          <w:p w14:paraId="5D2199DD" w14:textId="77777777" w:rsidR="00FE7ED1" w:rsidRPr="001A0FE9" w:rsidRDefault="00FE7ED1" w:rsidP="001A0FE9">
            <w:pPr>
              <w:pStyle w:val="TableParagraph"/>
              <w:ind w:left="84" w:right="75"/>
              <w:jc w:val="center"/>
              <w:rPr>
                <w:rFonts w:ascii="H-OptimaNormal" w:hAnsi="H-OptimaNormal" w:cstheme="minorHAnsi"/>
                <w:b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b/>
                <w:sz w:val="24"/>
                <w:szCs w:val="24"/>
              </w:rPr>
              <w:t>utazás</w:t>
            </w:r>
          </w:p>
        </w:tc>
      </w:tr>
      <w:tr w:rsidR="00FE7ED1" w:rsidRPr="001A0FE9" w14:paraId="590258B6" w14:textId="77777777" w:rsidTr="00804542">
        <w:trPr>
          <w:trHeight w:val="763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640A1DDA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3282868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66A3136B" w14:textId="77777777" w:rsidR="00FE7ED1" w:rsidRPr="001A0FE9" w:rsidRDefault="00FE7ED1" w:rsidP="001A0FE9">
            <w:pPr>
              <w:pStyle w:val="TableParagraph"/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0–99 km-es távolság 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192CD09B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23 EUR</w:t>
            </w:r>
          </w:p>
        </w:tc>
        <w:tc>
          <w:tcPr>
            <w:tcW w:w="1559" w:type="dxa"/>
            <w:shd w:val="clear" w:color="auto" w:fill="808080"/>
            <w:vAlign w:val="center"/>
          </w:tcPr>
          <w:p w14:paraId="674B90E4" w14:textId="77777777" w:rsidR="00FE7ED1" w:rsidRPr="001A0FE9" w:rsidRDefault="00FE7ED1" w:rsidP="001A0FE9">
            <w:pPr>
              <w:pStyle w:val="TableParagraph"/>
              <w:ind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</w:p>
        </w:tc>
      </w:tr>
      <w:tr w:rsidR="00FE7ED1" w:rsidRPr="001A0FE9" w14:paraId="790FC548" w14:textId="77777777" w:rsidTr="00804542">
        <w:trPr>
          <w:trHeight w:val="760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4A122ECF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369A9C3B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646865E3" w14:textId="77777777" w:rsidR="00FE7ED1" w:rsidRPr="001A0FE9" w:rsidRDefault="00FE7ED1" w:rsidP="001A0FE9">
            <w:pPr>
              <w:pStyle w:val="TableParagraph"/>
              <w:tabs>
                <w:tab w:val="left" w:pos="1297"/>
              </w:tabs>
              <w:ind w:left="83" w:right="76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 xml:space="preserve">100–499 </w:t>
            </w:r>
            <w:r w:rsidRPr="001A0FE9">
              <w:rPr>
                <w:rFonts w:ascii="H-OptimaNormal" w:hAnsi="H-OptimaNormal" w:cstheme="minorHAnsi"/>
                <w:spacing w:val="-4"/>
                <w:sz w:val="24"/>
                <w:szCs w:val="24"/>
              </w:rPr>
              <w:t xml:space="preserve">km-es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távolság</w:t>
            </w:r>
            <w:r w:rsidRPr="001A0FE9">
              <w:rPr>
                <w:rFonts w:ascii="H-OptimaNormal" w:hAnsi="H-OptimaNormal" w:cstheme="minorHAnsi"/>
                <w:spacing w:val="1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1419A93B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180 EU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77E0843" w14:textId="77777777" w:rsidR="00FE7ED1" w:rsidRPr="001A0FE9" w:rsidRDefault="00FE7ED1" w:rsidP="001A0FE9">
            <w:pPr>
              <w:pStyle w:val="TableParagraph"/>
              <w:ind w:left="84"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210 EUR</w:t>
            </w:r>
          </w:p>
        </w:tc>
      </w:tr>
      <w:tr w:rsidR="00FE7ED1" w:rsidRPr="001A0FE9" w14:paraId="65424977" w14:textId="77777777" w:rsidTr="00804542">
        <w:trPr>
          <w:trHeight w:val="762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6D105E47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7FDC534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4D8315A9" w14:textId="77777777" w:rsidR="00FE7ED1" w:rsidRPr="001A0FE9" w:rsidRDefault="00FE7ED1" w:rsidP="001A0FE9">
            <w:pPr>
              <w:pStyle w:val="TableParagraph"/>
              <w:tabs>
                <w:tab w:val="left" w:pos="1294"/>
              </w:tabs>
              <w:ind w:left="83" w:right="76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 xml:space="preserve">500–1999 </w:t>
            </w:r>
            <w:r w:rsidRPr="001A0FE9">
              <w:rPr>
                <w:rFonts w:ascii="H-OptimaNormal" w:hAnsi="H-OptimaNormal" w:cstheme="minorHAnsi"/>
                <w:spacing w:val="-3"/>
                <w:sz w:val="24"/>
                <w:szCs w:val="24"/>
              </w:rPr>
              <w:t xml:space="preserve">km-es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távolság</w:t>
            </w:r>
            <w:r w:rsidRPr="001A0FE9">
              <w:rPr>
                <w:rFonts w:ascii="H-OptimaNormal" w:hAnsi="H-OptimaNormal" w:cstheme="minorHAnsi"/>
                <w:spacing w:val="1"/>
                <w:sz w:val="24"/>
                <w:szCs w:val="24"/>
              </w:rPr>
              <w:t xml:space="preserve"> </w:t>
            </w:r>
            <w:r w:rsidRPr="001A0FE9">
              <w:rPr>
                <w:rFonts w:ascii="H-OptimaNormal" w:hAnsi="H-OptimaNormal" w:cstheme="minorHAnsi"/>
                <w:sz w:val="24"/>
                <w:szCs w:val="24"/>
              </w:rPr>
              <w:t>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38E2CFF5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275 EU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050C27E" w14:textId="77777777" w:rsidR="00FE7ED1" w:rsidRPr="001A0FE9" w:rsidRDefault="00FE7ED1" w:rsidP="001A0FE9">
            <w:pPr>
              <w:pStyle w:val="TableParagraph"/>
              <w:ind w:left="84"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320 EUR</w:t>
            </w:r>
          </w:p>
        </w:tc>
      </w:tr>
      <w:tr w:rsidR="00FE7ED1" w:rsidRPr="001A0FE9" w14:paraId="42A9655D" w14:textId="77777777" w:rsidTr="00804542">
        <w:trPr>
          <w:trHeight w:val="760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3B095770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06C2B2B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00C0F567" w14:textId="77777777" w:rsidR="00FE7ED1" w:rsidRPr="001A0FE9" w:rsidRDefault="00FE7ED1" w:rsidP="001A0FE9">
            <w:pPr>
              <w:pStyle w:val="TableParagraph"/>
              <w:tabs>
                <w:tab w:val="left" w:pos="1295"/>
              </w:tabs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2000–2999 km-es</w:t>
            </w:r>
          </w:p>
          <w:p w14:paraId="05932FBC" w14:textId="77777777" w:rsidR="00FE7ED1" w:rsidRPr="001A0FE9" w:rsidRDefault="00FE7ED1" w:rsidP="001A0FE9">
            <w:pPr>
              <w:pStyle w:val="TableParagraph"/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távolság 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7A9B056D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360 EU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82C32E6" w14:textId="77777777" w:rsidR="00FE7ED1" w:rsidRPr="001A0FE9" w:rsidRDefault="00FE7ED1" w:rsidP="001A0FE9">
            <w:pPr>
              <w:pStyle w:val="TableParagraph"/>
              <w:ind w:left="84"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410 EUR</w:t>
            </w:r>
          </w:p>
        </w:tc>
      </w:tr>
      <w:tr w:rsidR="00FE7ED1" w:rsidRPr="001A0FE9" w14:paraId="510BB7AB" w14:textId="77777777" w:rsidTr="00804542">
        <w:trPr>
          <w:trHeight w:val="760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7A28962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317D6452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327E7109" w14:textId="77777777" w:rsidR="00FE7ED1" w:rsidRPr="001A0FE9" w:rsidRDefault="00FE7ED1" w:rsidP="001A0FE9">
            <w:pPr>
              <w:pStyle w:val="TableParagraph"/>
              <w:tabs>
                <w:tab w:val="left" w:pos="1295"/>
              </w:tabs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3000–3999 km-es</w:t>
            </w:r>
          </w:p>
          <w:p w14:paraId="37C3388B" w14:textId="77777777" w:rsidR="00FE7ED1" w:rsidRPr="001A0FE9" w:rsidRDefault="00FE7ED1" w:rsidP="001A0FE9">
            <w:pPr>
              <w:pStyle w:val="TableParagraph"/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távolság 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575CF0E8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530 EUR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392C7E7" w14:textId="77777777" w:rsidR="00FE7ED1" w:rsidRPr="001A0FE9" w:rsidRDefault="00FE7ED1" w:rsidP="001A0FE9">
            <w:pPr>
              <w:pStyle w:val="TableParagraph"/>
              <w:ind w:left="84"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610 EUR</w:t>
            </w:r>
          </w:p>
        </w:tc>
      </w:tr>
      <w:tr w:rsidR="00FE7ED1" w:rsidRPr="001A0FE9" w14:paraId="2EF10CB4" w14:textId="77777777" w:rsidTr="00804542">
        <w:trPr>
          <w:trHeight w:val="762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4991F14A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EE2795F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51573B61" w14:textId="77777777" w:rsidR="00FE7ED1" w:rsidRPr="001A0FE9" w:rsidRDefault="00FE7ED1" w:rsidP="001A0FE9">
            <w:pPr>
              <w:pStyle w:val="TableParagraph"/>
              <w:tabs>
                <w:tab w:val="left" w:pos="1295"/>
              </w:tabs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4000–7999 km-es</w:t>
            </w:r>
          </w:p>
          <w:p w14:paraId="1A8DDA79" w14:textId="77777777" w:rsidR="00FE7ED1" w:rsidRPr="001A0FE9" w:rsidRDefault="00FE7ED1" w:rsidP="001A0FE9">
            <w:pPr>
              <w:pStyle w:val="TableParagraph"/>
              <w:ind w:left="83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távolság 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4F030C74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820 EUR</w:t>
            </w:r>
          </w:p>
        </w:tc>
        <w:tc>
          <w:tcPr>
            <w:tcW w:w="1559" w:type="dxa"/>
            <w:shd w:val="clear" w:color="auto" w:fill="808080"/>
            <w:vAlign w:val="center"/>
          </w:tcPr>
          <w:p w14:paraId="43019655" w14:textId="77777777" w:rsidR="00FE7ED1" w:rsidRPr="001A0FE9" w:rsidRDefault="00FE7ED1" w:rsidP="001A0FE9">
            <w:pPr>
              <w:pStyle w:val="TableParagraph"/>
              <w:ind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</w:p>
        </w:tc>
      </w:tr>
      <w:tr w:rsidR="00FE7ED1" w:rsidRPr="001A0FE9" w14:paraId="1ABD9DD6" w14:textId="77777777" w:rsidTr="00804542">
        <w:trPr>
          <w:trHeight w:val="1031"/>
        </w:trPr>
        <w:tc>
          <w:tcPr>
            <w:tcW w:w="1412" w:type="dxa"/>
            <w:vMerge/>
            <w:tcBorders>
              <w:top w:val="nil"/>
            </w:tcBorders>
            <w:shd w:val="clear" w:color="auto" w:fill="auto"/>
            <w:vAlign w:val="center"/>
          </w:tcPr>
          <w:p w14:paraId="7081165A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3114" w:type="dxa"/>
            <w:vMerge/>
            <w:tcBorders>
              <w:top w:val="nil"/>
            </w:tcBorders>
            <w:shd w:val="clear" w:color="auto" w:fill="auto"/>
            <w:vAlign w:val="center"/>
          </w:tcPr>
          <w:p w14:paraId="2343670B" w14:textId="77777777" w:rsidR="00FE7ED1" w:rsidRPr="001A0FE9" w:rsidRDefault="00FE7ED1" w:rsidP="001A0FE9">
            <w:pPr>
              <w:widowControl w:val="0"/>
              <w:autoSpaceDE w:val="0"/>
              <w:autoSpaceDN w:val="0"/>
              <w:rPr>
                <w:rFonts w:ascii="H-OptimaNormal" w:eastAsia="Calibri" w:hAnsi="H-OptimaNormal" w:cstheme="minorHAnsi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14:paraId="6BD4DDA5" w14:textId="77777777" w:rsidR="00FE7ED1" w:rsidRPr="001A0FE9" w:rsidRDefault="00FE7ED1" w:rsidP="001A0FE9">
            <w:pPr>
              <w:pStyle w:val="TableParagraph"/>
              <w:ind w:left="83" w:right="77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8000 km-es vagy nagyobb távolság esetén</w:t>
            </w:r>
          </w:p>
        </w:tc>
        <w:tc>
          <w:tcPr>
            <w:tcW w:w="1404" w:type="dxa"/>
            <w:shd w:val="clear" w:color="auto" w:fill="auto"/>
            <w:vAlign w:val="center"/>
          </w:tcPr>
          <w:p w14:paraId="6047FC2C" w14:textId="77777777" w:rsidR="00FE7ED1" w:rsidRPr="001A0FE9" w:rsidRDefault="00FE7ED1" w:rsidP="001A0FE9">
            <w:pPr>
              <w:pStyle w:val="TableParagraph"/>
              <w:ind w:left="85" w:right="125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  <w:r w:rsidRPr="001A0FE9">
              <w:rPr>
                <w:rFonts w:ascii="H-OptimaNormal" w:hAnsi="H-OptimaNormal" w:cstheme="minorHAnsi"/>
                <w:sz w:val="24"/>
                <w:szCs w:val="24"/>
              </w:rPr>
              <w:t>1500 EUR</w:t>
            </w:r>
          </w:p>
        </w:tc>
        <w:tc>
          <w:tcPr>
            <w:tcW w:w="1559" w:type="dxa"/>
            <w:shd w:val="clear" w:color="auto" w:fill="808080"/>
            <w:vAlign w:val="center"/>
          </w:tcPr>
          <w:p w14:paraId="44A2204A" w14:textId="77777777" w:rsidR="00FE7ED1" w:rsidRPr="001A0FE9" w:rsidRDefault="00FE7ED1" w:rsidP="001A0FE9">
            <w:pPr>
              <w:pStyle w:val="TableParagraph"/>
              <w:ind w:right="261"/>
              <w:jc w:val="right"/>
              <w:rPr>
                <w:rFonts w:ascii="H-OptimaNormal" w:hAnsi="H-OptimaNormal" w:cstheme="minorHAnsi"/>
                <w:sz w:val="24"/>
                <w:szCs w:val="24"/>
              </w:rPr>
            </w:pPr>
          </w:p>
        </w:tc>
      </w:tr>
    </w:tbl>
    <w:p w14:paraId="1030F765" w14:textId="77777777" w:rsidR="00FE7ED1" w:rsidRPr="001A0FE9" w:rsidRDefault="00FE7ED1" w:rsidP="001A0FE9">
      <w:pPr>
        <w:pStyle w:val="NormlWeb"/>
        <w:spacing w:before="0" w:beforeAutospacing="0" w:after="0" w:afterAutospacing="0"/>
        <w:jc w:val="both"/>
        <w:rPr>
          <w:rFonts w:ascii="H-OptimaNormal" w:hAnsi="H-OptimaNormal" w:cstheme="minorHAnsi"/>
          <w:i/>
        </w:rPr>
      </w:pPr>
      <w:r w:rsidRPr="001A0FE9">
        <w:rPr>
          <w:rFonts w:ascii="H-OptimaNormal" w:hAnsi="H-OptimaNormal" w:cstheme="minorHAnsi"/>
          <w:i/>
        </w:rPr>
        <w:t>A Pécs és a célegyetem közötti távolság kizárólag az Európai Bizottság által közzétett Távolság Számláló (Distance Calculator) segítségével számítható ki:</w:t>
      </w:r>
    </w:p>
    <w:p w14:paraId="418F9E34" w14:textId="77777777" w:rsidR="00FE7ED1" w:rsidRPr="001A0FE9" w:rsidRDefault="00FE7ED1" w:rsidP="001A0FE9">
      <w:pPr>
        <w:pStyle w:val="NormlWeb"/>
        <w:spacing w:before="0" w:beforeAutospacing="0" w:after="0" w:afterAutospacing="0"/>
        <w:jc w:val="both"/>
        <w:rPr>
          <w:rFonts w:ascii="H-OptimaNormal" w:hAnsi="H-OptimaNormal" w:cstheme="minorHAnsi"/>
        </w:rPr>
      </w:pPr>
    </w:p>
    <w:p w14:paraId="3DB519CA" w14:textId="77777777" w:rsidR="00FE7ED1" w:rsidRPr="001A0FE9" w:rsidRDefault="00F40BA7" w:rsidP="001A0FE9">
      <w:pPr>
        <w:pStyle w:val="NormlWeb"/>
        <w:spacing w:before="0" w:beforeAutospacing="0" w:after="0" w:afterAutospacing="0"/>
        <w:jc w:val="both"/>
        <w:rPr>
          <w:rFonts w:ascii="H-OptimaNormal" w:hAnsi="H-OptimaNormal" w:cstheme="minorHAnsi"/>
        </w:rPr>
      </w:pPr>
      <w:hyperlink r:id="rId11" w:history="1">
        <w:r w:rsidR="00FE7ED1" w:rsidRPr="001A0FE9">
          <w:rPr>
            <w:rStyle w:val="Hiperhivatkozs"/>
            <w:rFonts w:ascii="H-OptimaNormal" w:hAnsi="H-OptimaNormal" w:cstheme="minorHAnsi"/>
          </w:rPr>
          <w:t>http://ec.europa.eu/programmes/erasmus-plus/tools/distance_en.htm</w:t>
        </w:r>
      </w:hyperlink>
      <w:r w:rsidR="00FE7ED1" w:rsidRPr="001A0FE9">
        <w:rPr>
          <w:rFonts w:ascii="H-OptimaNormal" w:hAnsi="H-OptimaNormal" w:cstheme="minorHAnsi"/>
        </w:rPr>
        <w:t xml:space="preserve"> </w:t>
      </w:r>
    </w:p>
    <w:p w14:paraId="67AB3F9C" w14:textId="77777777" w:rsidR="00FE7ED1" w:rsidRPr="001A0FE9" w:rsidRDefault="00FE7ED1" w:rsidP="001A0FE9">
      <w:pPr>
        <w:pStyle w:val="NormlWeb"/>
        <w:spacing w:before="0" w:beforeAutospacing="0" w:after="0" w:afterAutospacing="0"/>
        <w:jc w:val="both"/>
        <w:rPr>
          <w:rFonts w:ascii="H-OptimaNormal" w:hAnsi="H-OptimaNormal" w:cstheme="minorHAnsi"/>
        </w:rPr>
      </w:pPr>
    </w:p>
    <w:p w14:paraId="2FB42CB9" w14:textId="34834EDF" w:rsidR="00FE7ED1" w:rsidRPr="001A0FE9" w:rsidRDefault="00FE7ED1" w:rsidP="001A0FE9">
      <w:pPr>
        <w:pStyle w:val="NormlWeb"/>
        <w:spacing w:before="0" w:beforeAutospacing="0" w:after="0" w:afterAutospacing="0"/>
        <w:jc w:val="both"/>
        <w:rPr>
          <w:rFonts w:ascii="H-OptimaNormal" w:hAnsi="H-OptimaNormal" w:cstheme="minorHAnsi"/>
        </w:rPr>
      </w:pPr>
      <w:r w:rsidRPr="001A0FE9">
        <w:rPr>
          <w:rFonts w:ascii="H-OptimaNormal" w:hAnsi="H-OptimaNormal" w:cstheme="minorHAnsi"/>
        </w:rPr>
        <w:t xml:space="preserve">Az Erasmus+ támogatás csupán </w:t>
      </w:r>
      <w:r w:rsidRPr="001A0FE9">
        <w:rPr>
          <w:rFonts w:ascii="H-OptimaNormal" w:hAnsi="H-OptimaNormal" w:cstheme="minorHAnsi"/>
          <w:i/>
        </w:rPr>
        <w:t xml:space="preserve">hozzájárul </w:t>
      </w:r>
      <w:r w:rsidRPr="001A0FE9">
        <w:rPr>
          <w:rFonts w:ascii="H-OptimaNormal" w:hAnsi="H-OptimaNormal" w:cstheme="minorHAnsi"/>
        </w:rPr>
        <w:t>a külföldi út megvalósításához, a kiutazás és a kinn-tartózkodás teljes költségét nem minden esetben fedezi.</w:t>
      </w:r>
    </w:p>
    <w:p w14:paraId="2E248203" w14:textId="77777777" w:rsidR="00FE7ED1" w:rsidRPr="001A0FE9" w:rsidRDefault="00FE7ED1" w:rsidP="001A0FE9">
      <w:pPr>
        <w:ind w:left="567" w:hanging="567"/>
        <w:jc w:val="both"/>
        <w:rPr>
          <w:rFonts w:ascii="H-OptimaNormal" w:hAnsi="H-OptimaNormal" w:cstheme="minorHAnsi"/>
          <w:b/>
        </w:rPr>
      </w:pPr>
    </w:p>
    <w:p w14:paraId="05AAE38F" w14:textId="0237C052" w:rsidR="00FE7ED1" w:rsidRPr="001A0FE9" w:rsidRDefault="00FE7ED1" w:rsidP="002A302F">
      <w:pPr>
        <w:jc w:val="both"/>
        <w:rPr>
          <w:rFonts w:ascii="H-OptimaNormal" w:hAnsi="H-OptimaNormal" w:cstheme="minorHAnsi"/>
          <w:b/>
          <w:i/>
        </w:rPr>
      </w:pPr>
      <w:r w:rsidRPr="001A0FE9">
        <w:rPr>
          <w:rFonts w:ascii="H-OptimaNormal" w:hAnsi="H-OptimaNormal" w:cstheme="minorHAnsi"/>
          <w:b/>
          <w:i/>
        </w:rPr>
        <w:t>A mobilitási időszak kezdő napja az a nap, amelyen a résztvevő először köteles a fogadó</w:t>
      </w:r>
      <w:r w:rsidR="002A302F">
        <w:rPr>
          <w:rFonts w:ascii="H-OptimaNormal" w:hAnsi="H-OptimaNormal" w:cstheme="minorHAnsi"/>
          <w:b/>
          <w:i/>
        </w:rPr>
        <w:t xml:space="preserve"> </w:t>
      </w:r>
      <w:r w:rsidRPr="001A0FE9">
        <w:rPr>
          <w:rFonts w:ascii="H-OptimaNormal" w:hAnsi="H-OptimaNormal" w:cstheme="minorHAnsi"/>
          <w:b/>
          <w:i/>
        </w:rPr>
        <w:t>szervezetnél, egyetemen megjelenni, a befejező napja az a nap, amikor a résztvevő a fogadó</w:t>
      </w:r>
      <w:r w:rsidR="002A302F">
        <w:rPr>
          <w:rFonts w:ascii="H-OptimaNormal" w:hAnsi="H-OptimaNormal" w:cstheme="minorHAnsi"/>
          <w:b/>
          <w:i/>
        </w:rPr>
        <w:t xml:space="preserve"> </w:t>
      </w:r>
      <w:r w:rsidRPr="001A0FE9">
        <w:rPr>
          <w:rFonts w:ascii="H-OptimaNormal" w:hAnsi="H-OptimaNormal" w:cstheme="minorHAnsi"/>
          <w:b/>
          <w:i/>
        </w:rPr>
        <w:t>szervezetnél, egyetemen utoljára köteles megjelenni.</w:t>
      </w:r>
    </w:p>
    <w:p w14:paraId="07E8894B" w14:textId="170BD82A" w:rsidR="00FE7ED1" w:rsidRDefault="00FE7ED1" w:rsidP="001A0FE9">
      <w:pPr>
        <w:shd w:val="clear" w:color="auto" w:fill="FFFFFF"/>
        <w:rPr>
          <w:rFonts w:ascii="H-OptimaNormal" w:hAnsi="H-OptimaNormal" w:cstheme="minorHAnsi"/>
        </w:rPr>
      </w:pPr>
    </w:p>
    <w:p w14:paraId="3C707AC8" w14:textId="422314FC" w:rsidR="00181197" w:rsidRDefault="00181197" w:rsidP="001A0FE9">
      <w:pPr>
        <w:shd w:val="clear" w:color="auto" w:fill="FFFFFF"/>
        <w:rPr>
          <w:rFonts w:ascii="H-OptimaNormal" w:hAnsi="H-OptimaNormal" w:cstheme="minorHAnsi"/>
        </w:rPr>
      </w:pPr>
    </w:p>
    <w:p w14:paraId="1E019CEC" w14:textId="77777777" w:rsidR="00181197" w:rsidRPr="00181197" w:rsidRDefault="00181197" w:rsidP="00181197">
      <w:pPr>
        <w:shd w:val="clear" w:color="auto" w:fill="FFFFFF"/>
        <w:jc w:val="center"/>
        <w:rPr>
          <w:rFonts w:ascii="H-OptimaNormal" w:hAnsi="H-OptimaNormal" w:cstheme="minorHAnsi"/>
          <w:b/>
          <w:bCs/>
        </w:rPr>
      </w:pPr>
      <w:r w:rsidRPr="00181197">
        <w:rPr>
          <w:rFonts w:ascii="H-OptimaNormal" w:hAnsi="H-OptimaNormal" w:cstheme="minorHAnsi"/>
          <w:b/>
          <w:bCs/>
        </w:rPr>
        <w:t>Az Erasmus+ oktatói mobilitási programban résztvevő partnerintézményeink</w:t>
      </w:r>
    </w:p>
    <w:p w14:paraId="56E8E894" w14:textId="3EEDC275" w:rsidR="00181197" w:rsidRPr="00181197" w:rsidRDefault="00181197" w:rsidP="00181197">
      <w:pPr>
        <w:shd w:val="clear" w:color="auto" w:fill="FFFFFF"/>
        <w:jc w:val="center"/>
        <w:rPr>
          <w:rFonts w:ascii="H-OptimaNormal" w:hAnsi="H-OptimaNormal" w:cstheme="minorHAnsi"/>
          <w:b/>
          <w:bCs/>
        </w:rPr>
      </w:pPr>
      <w:r w:rsidRPr="00181197">
        <w:rPr>
          <w:rFonts w:ascii="H-OptimaNormal" w:hAnsi="H-OptimaNormal" w:cstheme="minorHAnsi"/>
          <w:b/>
          <w:bCs/>
        </w:rPr>
        <w:t>(munkatervet kizárólag csak az alábbi intézményektől fogadunk el):</w:t>
      </w:r>
    </w:p>
    <w:p w14:paraId="7358501B" w14:textId="1E060E00" w:rsidR="00181197" w:rsidRDefault="00181197" w:rsidP="001A0FE9">
      <w:pPr>
        <w:shd w:val="clear" w:color="auto" w:fill="FFFFFF"/>
        <w:rPr>
          <w:rFonts w:ascii="H-OptimaNormal" w:hAnsi="H-OptimaNormal" w:cstheme="minorHAnsi"/>
        </w:rPr>
      </w:pPr>
    </w:p>
    <w:tbl>
      <w:tblPr>
        <w:tblW w:w="9639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07"/>
        <w:gridCol w:w="1903"/>
        <w:gridCol w:w="941"/>
        <w:gridCol w:w="988"/>
      </w:tblGrid>
      <w:tr w:rsidR="00CF18AC" w:rsidRPr="00CF18AC" w14:paraId="403F02D5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5CA95D1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Fogadó intézmény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2BD9323F" w14:textId="77777777" w:rsidR="0085611B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ERASMUS</w:t>
            </w:r>
          </w:p>
          <w:p w14:paraId="686572C7" w14:textId="416A7361" w:rsidR="00CF18AC" w:rsidRPr="00CF18AC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kódja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08DF994C" w14:textId="77777777" w:rsidR="00CF18AC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oktatók</w:t>
            </w:r>
          </w:p>
          <w:p w14:paraId="16F12F50" w14:textId="78A91034" w:rsidR="00CF18AC" w:rsidRPr="00CF18AC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szám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3399"/>
            <w:noWrap/>
            <w:vAlign w:val="center"/>
            <w:hideMark/>
          </w:tcPr>
          <w:p w14:paraId="4417D2AE" w14:textId="77777777" w:rsidR="00CF18AC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időtartam</w:t>
            </w:r>
          </w:p>
          <w:p w14:paraId="3DB0BC92" w14:textId="47D7FD28" w:rsidR="00CF18AC" w:rsidRPr="00CF18AC" w:rsidRDefault="00CF18AC" w:rsidP="00CF18AC">
            <w:pPr>
              <w:jc w:val="center"/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b/>
                <w:bCs/>
                <w:color w:val="FFFFFF"/>
                <w:sz w:val="22"/>
                <w:szCs w:val="22"/>
                <w:lang w:eastAsia="hu-HU"/>
              </w:rPr>
              <w:t>(hét)</w:t>
            </w:r>
          </w:p>
        </w:tc>
      </w:tr>
      <w:tr w:rsidR="00881EC3" w:rsidRPr="00CF18AC" w14:paraId="291E725C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7E65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Karl-Franzens-Universität Graz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9BA7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A GRAZ01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23B0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0057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31C7E9CB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5FBE1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ät Wie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CB30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A WIE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76D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826D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03948E62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0E4BD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é de Li</w:t>
            </w:r>
            <w:r w:rsidRPr="00CF18AC">
              <w:rPr>
                <w:rFonts w:ascii="Calibri" w:hAnsi="Calibri" w:cs="Calibri"/>
                <w:color w:val="000000"/>
                <w:sz w:val="22"/>
                <w:szCs w:val="22"/>
                <w:lang w:eastAsia="hu-HU"/>
              </w:rPr>
              <w:t>è</w:t>
            </w: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ge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4184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B LIEGE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3372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890B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3DFCEC9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6E72B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alacky University Olomouc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F44D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CZ OLOMOUC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105C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7B87A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48D65B0C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D7FFA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West Bohemi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35DD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CZ PLZE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71B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C36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1BB1685B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FAA08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Bayreuth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EA7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BAYREUT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1D73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EF6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3DC313E4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D3828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reie Universitat Berli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0533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BERLI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5220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01A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1530AFD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EF794" w14:textId="79CC0AD9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uropa Universitat Viadrina, Frankfurt</w:t>
            </w:r>
            <w:r w:rsidR="0035368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 xml:space="preserve"> </w:t>
            </w: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(Oder)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CDC3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FRANKFU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999D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F1E0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7E119BA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794A5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Georg-August Universität Göttinge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E2BD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GOTTIN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5F11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FBCFA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3CAF03F5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E72C0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Cologne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F20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KOL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7202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8ADC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06B45205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79A0F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hilipps Universitat Marburg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DF2E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MARBUR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DB19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29D9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575568D3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B4B14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Potsdam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202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POTSDAM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27A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2AB6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3578765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35686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ät Regensburg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B0D6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D REGENSB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ED1AA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20A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6058E563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0494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Extremadur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9903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BADAJOZ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E376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0C88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5DEA234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4EFB7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Burgos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D16C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BURGO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74D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2E7FA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5F105BD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95E18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dad de La Corun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BBB1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LA-CORU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59C0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97B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2F84EEE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398E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dad Publica De Navarr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9B14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PAMPLON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2256A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237D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6757DB8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C573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dade de Santiago de Compostel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C82B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SANTIA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FEB0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7E34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6BC6A45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EEDF1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dad Pablo De Olavide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B0D1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SEVILLA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223B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00C5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4156C4B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CBBE2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at de Val</w:t>
            </w:r>
            <w:r w:rsidRPr="00CF18AC">
              <w:rPr>
                <w:rFonts w:ascii="Calibri" w:hAnsi="Calibri" w:cs="Calibri"/>
                <w:color w:val="000000"/>
                <w:sz w:val="22"/>
                <w:szCs w:val="22"/>
                <w:lang w:eastAsia="hu-HU"/>
              </w:rPr>
              <w:t>è</w:t>
            </w: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nci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B22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E VALENCI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069D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898B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4466BFAA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5C1CD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Bordeaux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8B21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 BORDEAU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4BCF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190A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0949BC5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3BFAA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CY Cergy Paris Université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CAD9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 CERGY-P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CECC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43D2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3344DCE7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ADC33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e de Nantes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E782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 NANTE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F61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4913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5C2D2B3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B5A9D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é Paris Nanterre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02AE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 PARIS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BA38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D85A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4A5C4E37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A4C3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 xml:space="preserve">Université Paris-Saclay 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0A72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 PARIS48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8721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E5CD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0781CACB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170F7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é Rennes1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79D8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F RENNE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3302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B993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7A788D5C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D924F" w14:textId="1F9A3410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National and Kapodistrian University of Athens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29BE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G ATHINE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366B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7B7F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1ED8F35E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40984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Josip Juraj Strossmayer University of Osijek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DF9F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HR OSIJEK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BAA6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4652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7B7CAB42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D1619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College of Applied Sciences "Lavoslav Ruzicka" in Vukovar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5725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HR VUKOVAR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0EC8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E6D8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5CAE7B99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ED4C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á Di Bologn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6733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I BOLOGNA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19D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00A0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360C618F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8858F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Camerino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84C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I CAMERI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AD19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734A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62302541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771D6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Foggi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6CBC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I FOGGIA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44B24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3603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42970708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21CAE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Vilnius University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338E6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LT VILNIUS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A826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A9C9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085FD50D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58936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Mykolo Romerio Universitetas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DA527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LT VILNIUS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5760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A2F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881EC3" w:rsidRPr="00CF18AC" w14:paraId="0506E0B6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D00FA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 xml:space="preserve">International Slavic University “Gavrilo Romanovich Derzhavin” 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B6BE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MK SKOPJE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885F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36C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881EC3" w:rsidRPr="00CF18AC" w14:paraId="572BA8E6" w14:textId="77777777" w:rsidTr="00881EC3">
        <w:trPr>
          <w:trHeight w:val="300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761FB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Groninge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6DF6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NL GRONING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5711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1920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4D1822FC" w14:textId="77777777" w:rsidTr="00881EC3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B6CA7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INHolland University of Applied Sciences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40821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NL S-GRAVES37</w:t>
            </w: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89C1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866A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C909E7" w:rsidRPr="00CF18AC" w14:paraId="05AC392D" w14:textId="77777777" w:rsidTr="00881EC3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0E77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Minho</w:t>
            </w:r>
          </w:p>
        </w:tc>
        <w:tc>
          <w:tcPr>
            <w:tcW w:w="1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EBAC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 BRAGA01</w:t>
            </w: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146E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AE6F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3766EA71" w14:textId="77777777" w:rsidTr="00C909E7">
        <w:trPr>
          <w:trHeight w:val="300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A2ED7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dade Nova De Lisboa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3D07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 LISBOA03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211D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35B6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559280DE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CD156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Lodz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7936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L LODZ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DC07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E5A7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635D5F" w:rsidRPr="00635D5F" w14:paraId="7E269E8A" w14:textId="77777777" w:rsidTr="00722482">
        <w:trPr>
          <w:trHeight w:val="315"/>
          <w:jc w:val="center"/>
        </w:trPr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24B50" w14:textId="6328F3CF" w:rsidR="00DB37BD" w:rsidRPr="00635D5F" w:rsidRDefault="00DB37BD" w:rsidP="00DB37BD">
            <w:pPr>
              <w:rPr>
                <w:rFonts w:ascii="H-OptimaNormal" w:hAnsi="H-OptimaNormal" w:cs="Arial"/>
                <w:sz w:val="22"/>
                <w:szCs w:val="22"/>
                <w:lang w:eastAsia="hu-HU"/>
              </w:rPr>
            </w:pPr>
            <w:r w:rsidRPr="00635D5F">
              <w:rPr>
                <w:rFonts w:ascii="H-OptimaNormal" w:hAnsi="H-OptimaNormal" w:cs="Arial"/>
                <w:sz w:val="22"/>
                <w:szCs w:val="22"/>
              </w:rPr>
              <w:t>Maria Curie-Sklodowska University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E034C5" w14:textId="351E4030" w:rsidR="00DB37BD" w:rsidRPr="00635D5F" w:rsidRDefault="00DB37BD" w:rsidP="00DB37BD">
            <w:pPr>
              <w:jc w:val="center"/>
              <w:rPr>
                <w:rFonts w:ascii="H-OptimaNormal" w:hAnsi="H-OptimaNormal" w:cs="Arial"/>
                <w:sz w:val="22"/>
                <w:szCs w:val="22"/>
                <w:lang w:eastAsia="hu-HU"/>
              </w:rPr>
            </w:pPr>
            <w:r w:rsidRPr="00635D5F">
              <w:rPr>
                <w:rFonts w:ascii="H-OptimaNormal" w:hAnsi="H-OptimaNormal" w:cs="Arial"/>
                <w:sz w:val="22"/>
                <w:szCs w:val="22"/>
              </w:rPr>
              <w:t>PL LUBLIN01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555B63" w14:textId="6491522B" w:rsidR="00DB37BD" w:rsidRPr="00635D5F" w:rsidRDefault="00DB37BD" w:rsidP="00DB37BD">
            <w:pPr>
              <w:jc w:val="center"/>
              <w:rPr>
                <w:rFonts w:ascii="H-OptimaNormal" w:hAnsi="H-OptimaNormal" w:cs="Arial"/>
                <w:sz w:val="22"/>
                <w:szCs w:val="22"/>
                <w:lang w:eastAsia="hu-HU"/>
              </w:rPr>
            </w:pPr>
            <w:r w:rsidRPr="00635D5F">
              <w:rPr>
                <w:rFonts w:ascii="H-OptimaNormal" w:hAnsi="H-OptimaNormal" w:cs="Arial"/>
                <w:sz w:val="22"/>
                <w:szCs w:val="22"/>
              </w:rPr>
              <w:t>2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9F9511" w14:textId="360A2891" w:rsidR="00DB37BD" w:rsidRPr="00635D5F" w:rsidRDefault="00DB37BD" w:rsidP="00DB37BD">
            <w:pPr>
              <w:jc w:val="center"/>
              <w:rPr>
                <w:rFonts w:ascii="H-OptimaNormal" w:hAnsi="H-OptimaNormal" w:cs="Arial"/>
                <w:sz w:val="22"/>
                <w:szCs w:val="22"/>
                <w:lang w:eastAsia="hu-HU"/>
              </w:rPr>
            </w:pPr>
            <w:r w:rsidRPr="00635D5F">
              <w:rPr>
                <w:rFonts w:ascii="H-OptimaNormal" w:hAnsi="H-OptimaNormal" w:cs="Arial"/>
                <w:sz w:val="22"/>
                <w:szCs w:val="22"/>
              </w:rPr>
              <w:t>2</w:t>
            </w:r>
          </w:p>
        </w:tc>
      </w:tr>
      <w:tr w:rsidR="00C909E7" w:rsidRPr="00CF18AC" w14:paraId="0756BA3E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6B078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wersitet Warminsko-Mazurski w Olsztynie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CD40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L OLSZTY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F8BE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7EC7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456E818B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3946C" w14:textId="26BEB7F3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Nicolaus Copernicus University of Torun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1BA0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L TORUN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B046C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5879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  <w:tr w:rsidR="00C909E7" w:rsidRPr="00CF18AC" w14:paraId="31DA07A2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C905B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wersytet Wroclawcki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ACB40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PL WROCLAW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281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221D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2A91F186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39E5B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atea Babes-Bolyai Cluj-Napoc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ECDF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RO CLUJNAP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1674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519F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  <w:tr w:rsidR="00C909E7" w:rsidRPr="00CF18AC" w14:paraId="7041157A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B5E86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atea Sapientia Cluj-Napoc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010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RO CLUJNAP0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2A59D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84EBB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  <w:tr w:rsidR="00C909E7" w:rsidRPr="00CF18AC" w14:paraId="1EF39094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1D658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niversity of Örebro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8AC8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S OREBRO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FD0F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FB15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630A5275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E5151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Comenius University in Bratislava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231D8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SK BRATISL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F05C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CC40E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2</w:t>
            </w:r>
          </w:p>
        </w:tc>
      </w:tr>
      <w:tr w:rsidR="00C909E7" w:rsidRPr="00CF18AC" w14:paraId="7483E30E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A38A2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Istanbul Universitesi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B686F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TR ISTANBU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22C09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03A93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1</w:t>
            </w:r>
          </w:p>
        </w:tc>
      </w:tr>
      <w:tr w:rsidR="00C909E7" w:rsidRPr="00CF18AC" w14:paraId="280C5251" w14:textId="77777777" w:rsidTr="00C909E7">
        <w:trPr>
          <w:trHeight w:val="315"/>
          <w:jc w:val="center"/>
        </w:trPr>
        <w:tc>
          <w:tcPr>
            <w:tcW w:w="58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A7F22" w14:textId="77777777" w:rsidR="00CF18AC" w:rsidRPr="00CF18AC" w:rsidRDefault="00CF18AC" w:rsidP="00CF18AC">
            <w:pPr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London South Bank University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BF65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UK LONDON06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57FC2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30965" w14:textId="77777777" w:rsidR="00CF18AC" w:rsidRPr="00CF18AC" w:rsidRDefault="00CF18AC" w:rsidP="00CF18AC">
            <w:pPr>
              <w:jc w:val="center"/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</w:pPr>
            <w:r w:rsidRPr="00CF18AC">
              <w:rPr>
                <w:rFonts w:ascii="H-OptimaNormal" w:hAnsi="H-OptimaNormal" w:cs="Arial"/>
                <w:color w:val="000000"/>
                <w:sz w:val="22"/>
                <w:szCs w:val="22"/>
                <w:lang w:eastAsia="hu-HU"/>
              </w:rPr>
              <w:t>3</w:t>
            </w:r>
          </w:p>
        </w:tc>
      </w:tr>
    </w:tbl>
    <w:p w14:paraId="6953E8F2" w14:textId="4249C93D" w:rsidR="00181197" w:rsidRDefault="00181197" w:rsidP="001A0FE9">
      <w:pPr>
        <w:shd w:val="clear" w:color="auto" w:fill="FFFFFF"/>
        <w:rPr>
          <w:rFonts w:ascii="H-OptimaNormal" w:hAnsi="H-OptimaNormal" w:cstheme="minorHAnsi"/>
        </w:rPr>
      </w:pPr>
    </w:p>
    <w:p w14:paraId="6FABA58B" w14:textId="77777777" w:rsidR="00181197" w:rsidRPr="001A0FE9" w:rsidRDefault="00181197" w:rsidP="001A0FE9">
      <w:pPr>
        <w:shd w:val="clear" w:color="auto" w:fill="FFFFFF"/>
        <w:rPr>
          <w:rFonts w:ascii="H-OptimaNormal" w:hAnsi="H-OptimaNormal" w:cstheme="minorHAnsi"/>
        </w:rPr>
      </w:pPr>
    </w:p>
    <w:p w14:paraId="7EE7B964" w14:textId="241D4AB9" w:rsidR="00FE7ED1" w:rsidRPr="0035368C" w:rsidRDefault="00FE7ED1" w:rsidP="002A302F">
      <w:pPr>
        <w:shd w:val="clear" w:color="auto" w:fill="FFFFFF"/>
        <w:jc w:val="center"/>
        <w:rPr>
          <w:rFonts w:ascii="H-OptimaNormal" w:hAnsi="H-OptimaNormal" w:cstheme="minorHAnsi"/>
          <w:b/>
          <w:bCs/>
          <w:color w:val="003399"/>
        </w:rPr>
      </w:pPr>
      <w:r w:rsidRPr="0035368C">
        <w:rPr>
          <w:rFonts w:ascii="H-OptimaNormal" w:hAnsi="H-OptimaNormal" w:cstheme="minorHAnsi"/>
          <w:b/>
          <w:bCs/>
          <w:color w:val="003399"/>
        </w:rPr>
        <w:t>Sikeres pályázást kívánunk!</w:t>
      </w:r>
    </w:p>
    <w:p w14:paraId="1AC0258B" w14:textId="77777777" w:rsidR="00FE7ED1" w:rsidRPr="001A0FE9" w:rsidRDefault="00FE7ED1" w:rsidP="001A0FE9">
      <w:pPr>
        <w:rPr>
          <w:rFonts w:ascii="H-OptimaNormal" w:hAnsi="H-OptimaNormal" w:cstheme="minorHAnsi"/>
        </w:rPr>
      </w:pPr>
    </w:p>
    <w:p w14:paraId="68F502B7" w14:textId="77777777" w:rsidR="002262AF" w:rsidRPr="001A0FE9" w:rsidRDefault="002262AF" w:rsidP="001A0FE9">
      <w:pPr>
        <w:rPr>
          <w:rFonts w:ascii="H-OptimaNormal" w:hAnsi="H-OptimaNormal"/>
        </w:rPr>
      </w:pPr>
    </w:p>
    <w:sectPr w:rsidR="002262AF" w:rsidRPr="001A0FE9">
      <w:headerReference w:type="default" r:id="rId12"/>
      <w:footerReference w:type="default" r:id="rId13"/>
      <w:pgSz w:w="11907" w:h="16840" w:code="9"/>
      <w:pgMar w:top="2268" w:right="851" w:bottom="1418" w:left="136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6B91A" w14:textId="77777777" w:rsidR="006C18EC" w:rsidRDefault="00FE7ED1">
      <w:r>
        <w:separator/>
      </w:r>
    </w:p>
  </w:endnote>
  <w:endnote w:type="continuationSeparator" w:id="0">
    <w:p w14:paraId="63A437D7" w14:textId="77777777" w:rsidR="006C18EC" w:rsidRDefault="00FE7ED1">
      <w:r>
        <w:continuationSeparator/>
      </w:r>
    </w:p>
  </w:endnote>
  <w:endnote w:type="continuationNotice" w:id="1">
    <w:p w14:paraId="4767017D" w14:textId="77777777" w:rsidR="00160422" w:rsidRDefault="001604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-OptimaNormal">
    <w:altName w:val="Malgun Gothic"/>
    <w:charset w:val="00"/>
    <w:family w:val="swiss"/>
    <w:pitch w:val="variable"/>
    <w:sig w:usb0="00000003" w:usb1="4000204A" w:usb2="00000000" w:usb3="00000000" w:csb0="00000001" w:csb1="00000000"/>
  </w:font>
  <w:font w:name="Carlito">
    <w:altName w:val="Arial"/>
    <w:charset w:val="00"/>
    <w:family w:val="swiss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E3C51" w14:textId="77777777" w:rsidR="00CD4A40" w:rsidRDefault="00AB3631">
    <w:pPr>
      <w:pStyle w:val="llb"/>
    </w:pPr>
    <w:r>
      <w:rPr>
        <w:noProof/>
        <w:sz w:val="20"/>
        <w:lang w:eastAsia="hu-H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79F2459" wp14:editId="6F4242F8">
              <wp:simplePos x="0" y="0"/>
              <wp:positionH relativeFrom="column">
                <wp:posOffset>3238500</wp:posOffset>
              </wp:positionH>
              <wp:positionV relativeFrom="paragraph">
                <wp:posOffset>-457200</wp:posOffset>
              </wp:positionV>
              <wp:extent cx="2933700" cy="379095"/>
              <wp:effectExtent l="0" t="0" r="0" b="1905"/>
              <wp:wrapTopAndBottom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3790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D3B076" w14:textId="77777777" w:rsidR="00960FF4" w:rsidRPr="00B43810" w:rsidRDefault="00AB3631" w:rsidP="00960FF4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B43810">
                            <w:rPr>
                              <w:sz w:val="18"/>
                            </w:rPr>
                            <w:t>H-7622 Pécs • 48-as tér 1.</w:t>
                          </w:r>
                        </w:p>
                        <w:p w14:paraId="55259660" w14:textId="77777777" w:rsidR="00960FF4" w:rsidRPr="00B43810" w:rsidRDefault="00AB3631" w:rsidP="00960FF4">
                          <w:pPr>
                            <w:jc w:val="right"/>
                            <w:rPr>
                              <w:sz w:val="18"/>
                            </w:rPr>
                          </w:pPr>
                          <w:r w:rsidRPr="00B43810">
                            <w:rPr>
                              <w:sz w:val="18"/>
                            </w:rPr>
                            <w:t>Telefon: +36</w:t>
                          </w:r>
                          <w:r>
                            <w:rPr>
                              <w:sz w:val="18"/>
                            </w:rPr>
                            <w:t xml:space="preserve"> </w:t>
                          </w:r>
                          <w:r w:rsidRPr="00B43810">
                            <w:rPr>
                              <w:sz w:val="18"/>
                            </w:rPr>
                            <w:t>(72) 501-599 /23355 e-mail: dekan@ajk.pte.hu</w:t>
                          </w:r>
                        </w:p>
                        <w:p w14:paraId="1E06D64A" w14:textId="77777777" w:rsidR="00CD4A40" w:rsidRPr="00960FF4" w:rsidRDefault="00F40BA7" w:rsidP="00960FF4"/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79F245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255pt;margin-top:-36pt;width:231pt;height:29.8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" filled="f" stroked="f">
              <v:fill opacity="32896f"/>
              <v:textbox inset="0,0,1.5mm,0">
                <w:txbxContent>
                  <w:p w14:paraId="75D3B076" w14:textId="77777777" w:rsidR="00960FF4" w:rsidRPr="00B43810" w:rsidRDefault="00AB3631" w:rsidP="00960FF4">
                    <w:pPr>
                      <w:jc w:val="right"/>
                      <w:rPr>
                        <w:sz w:val="18"/>
                      </w:rPr>
                    </w:pPr>
                    <w:r w:rsidRPr="00B43810">
                      <w:rPr>
                        <w:sz w:val="18"/>
                      </w:rPr>
                      <w:t>H-7622 Pécs • 48-as tér 1.</w:t>
                    </w:r>
                  </w:p>
                  <w:p w14:paraId="55259660" w14:textId="77777777" w:rsidR="00960FF4" w:rsidRPr="00B43810" w:rsidRDefault="00AB3631" w:rsidP="00960FF4">
                    <w:pPr>
                      <w:jc w:val="right"/>
                      <w:rPr>
                        <w:sz w:val="18"/>
                      </w:rPr>
                    </w:pPr>
                    <w:r w:rsidRPr="00B43810">
                      <w:rPr>
                        <w:sz w:val="18"/>
                      </w:rPr>
                      <w:t>Telefon: +36</w:t>
                    </w:r>
                    <w:r>
                      <w:rPr>
                        <w:sz w:val="18"/>
                      </w:rPr>
                      <w:t xml:space="preserve"> </w:t>
                    </w:r>
                    <w:r w:rsidRPr="00B43810">
                      <w:rPr>
                        <w:sz w:val="18"/>
                      </w:rPr>
                      <w:t>(72) 501-599 /23355 e-mail: dekan@ajk.pte.hu</w:t>
                    </w:r>
                  </w:p>
                  <w:p w14:paraId="1E06D64A" w14:textId="77777777" w:rsidR="00CD4A40" w:rsidRPr="00960FF4" w:rsidRDefault="0046661C" w:rsidP="00960FF4"/>
                </w:txbxContent>
              </v:textbox>
              <w10:wrap type="topAndBottom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8F456" w14:textId="77777777" w:rsidR="006C18EC" w:rsidRDefault="00FE7ED1">
      <w:r>
        <w:separator/>
      </w:r>
    </w:p>
  </w:footnote>
  <w:footnote w:type="continuationSeparator" w:id="0">
    <w:p w14:paraId="01C0CC90" w14:textId="77777777" w:rsidR="006C18EC" w:rsidRDefault="00FE7ED1">
      <w:r>
        <w:continuationSeparator/>
      </w:r>
    </w:p>
  </w:footnote>
  <w:footnote w:type="continuationNotice" w:id="1">
    <w:p w14:paraId="420E63A0" w14:textId="77777777" w:rsidR="00160422" w:rsidRDefault="001604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1C30B" w14:textId="77777777" w:rsidR="00CD4A40" w:rsidRDefault="00AB3631">
    <w:pPr>
      <w:pStyle w:val="lfej"/>
      <w:rPr>
        <w:lang w:val="en-US"/>
      </w:rPr>
    </w:pPr>
    <w:r w:rsidRPr="00ED2959">
      <w:rPr>
        <w:rFonts w:asciiTheme="majorHAnsi" w:eastAsiaTheme="majorEastAsia" w:hAnsiTheme="majorHAnsi" w:cstheme="majorBidi"/>
        <w:noProof/>
        <w:sz w:val="28"/>
        <w:szCs w:val="28"/>
        <w:lang w:eastAsia="hu-HU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255D2497" wp14:editId="015184BC">
              <wp:simplePos x="0" y="0"/>
              <wp:positionH relativeFrom="rightMargin">
                <wp:posOffset>117219</wp:posOffset>
              </wp:positionH>
              <wp:positionV relativeFrom="page">
                <wp:posOffset>2661313</wp:posOffset>
              </wp:positionV>
              <wp:extent cx="259308" cy="387324"/>
              <wp:effectExtent l="0" t="0" r="7620" b="0"/>
              <wp:wrapNone/>
              <wp:docPr id="4" name="Ellipszi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9308" cy="387324"/>
                      </a:xfrm>
                      <a:prstGeom prst="ellipse">
                        <a:avLst/>
                      </a:prstGeom>
                      <a:solidFill>
                        <a:srgbClr val="00339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5">
                          <a:shade val="50000"/>
                        </a:schemeClr>
                      </a:lnRef>
                      <a:fillRef idx="1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C101FB9" w14:textId="448D6156" w:rsidR="00ED2959" w:rsidRDefault="00AB3631">
                          <w:pPr>
                            <w:rPr>
                              <w:rStyle w:val="Oldalszm"/>
                              <w:color w:val="FFFFFF" w:themeColor="background1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F40BA7" w:rsidRPr="00F40BA7">
                            <w:rPr>
                              <w:rStyle w:val="Oldalsz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rStyle w:val="Oldalsz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55D2497" id="Ellipszis 4" o:spid="_x0000_s1026" style="position:absolute;margin-left:9.25pt;margin-top:209.55pt;width:20.4pt;height:30.5pt;z-index:2516582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" o:allowincell="f" fillcolor="#039" stroked="f" strokeweight="1pt">
              <v:stroke joinstyle="miter"/>
              <v:textbox inset="0,,0">
                <w:txbxContent>
                  <w:p w14:paraId="5C101FB9" w14:textId="448D6156" w:rsidR="00ED2959" w:rsidRDefault="00AB3631">
                    <w:pPr>
                      <w:rPr>
                        <w:rStyle w:val="Oldalszm"/>
                        <w:color w:val="FFFFFF" w:themeColor="background1"/>
                      </w:rPr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 w:rsidR="00F40BA7" w:rsidRPr="00F40BA7">
                      <w:rPr>
                        <w:rStyle w:val="Oldalsz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rStyle w:val="Oldalsz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>
      <w:rPr>
        <w:noProof/>
        <w:sz w:val="20"/>
        <w:lang w:eastAsia="hu-H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5DC58A" wp14:editId="3B6FFD2D">
              <wp:simplePos x="0" y="0"/>
              <wp:positionH relativeFrom="column">
                <wp:posOffset>3956050</wp:posOffset>
              </wp:positionH>
              <wp:positionV relativeFrom="paragraph">
                <wp:posOffset>862965</wp:posOffset>
              </wp:positionV>
              <wp:extent cx="2212340" cy="241300"/>
              <wp:effectExtent l="0" t="0" r="0" b="6350"/>
              <wp:wrapTopAndBottom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2340" cy="24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3FACF5" w14:textId="77777777" w:rsidR="00CD4A40" w:rsidRPr="00823DBC" w:rsidRDefault="00AB3631" w:rsidP="00CD4A40">
                          <w:pPr>
                            <w:jc w:val="right"/>
                            <w:rPr>
                              <w:rFonts w:ascii="H-OptimaNormal" w:hAnsi="H-OptimaNormal"/>
                            </w:rPr>
                          </w:pPr>
                          <w:r w:rsidRPr="00823DBC">
                            <w:rPr>
                              <w:rFonts w:ascii="H-OptimaNormal" w:hAnsi="H-OptimaNormal"/>
                            </w:rPr>
                            <w:t>Állam- és Jogtudományi Kar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F5DC58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11.5pt;margin-top:67.95pt;width:174.2pt;height:1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" filled="f" stroked="f">
              <v:fill opacity="32896f"/>
              <v:textbox inset="0,0,1.5mm,0">
                <w:txbxContent>
                  <w:p w14:paraId="533FACF5" w14:textId="77777777" w:rsidR="00CD4A40" w:rsidRPr="00823DBC" w:rsidRDefault="00AB3631" w:rsidP="00CD4A40">
                    <w:pPr>
                      <w:jc w:val="right"/>
                      <w:rPr>
                        <w:rFonts w:ascii="H-OptimaNormal" w:hAnsi="H-OptimaNormal"/>
                      </w:rPr>
                    </w:pPr>
                    <w:r w:rsidRPr="00823DBC">
                      <w:rPr>
                        <w:rFonts w:ascii="H-OptimaNormal" w:hAnsi="H-OptimaNormal"/>
                      </w:rPr>
                      <w:t>Állam- és Jogtudományi Kar</w:t>
                    </w:r>
                  </w:p>
                </w:txbxContent>
              </v:textbox>
              <w10:wrap type="topAndBottom"/>
            </v:shape>
          </w:pict>
        </mc:Fallback>
      </mc:AlternateContent>
    </w:r>
    <w:r>
      <w:rPr>
        <w:noProof/>
        <w:sz w:val="20"/>
        <w:lang w:eastAsia="hu-H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250759C" wp14:editId="73BCC420">
              <wp:simplePos x="0" y="0"/>
              <wp:positionH relativeFrom="column">
                <wp:posOffset>2971800</wp:posOffset>
              </wp:positionH>
              <wp:positionV relativeFrom="paragraph">
                <wp:posOffset>640080</wp:posOffset>
              </wp:positionV>
              <wp:extent cx="3200400" cy="163195"/>
              <wp:effectExtent l="0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0400" cy="163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>
                                <a:alpha val="50000"/>
                              </a:srgb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E79363" w14:textId="77777777" w:rsidR="00CD4A40" w:rsidRPr="00823DBC" w:rsidRDefault="00AB3631" w:rsidP="00823DBC">
                          <w:pPr>
                            <w:pStyle w:val="CSZERZO"/>
                          </w:pPr>
                          <w:r w:rsidRPr="00823DBC">
                            <w:t>PÉCSI TUDOMÁNYEGYETEM</w:t>
                          </w:r>
                        </w:p>
                      </w:txbxContent>
                    </wps:txbx>
                    <wps:bodyPr rot="0" vert="horz" wrap="square" lIns="0" tIns="0" rIns="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250759C" id="Text Box 2" o:spid="_x0000_s1028" type="#_x0000_t202" style="position:absolute;margin-left:234pt;margin-top:50.4pt;width:252pt;height:12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" filled="f" stroked="f">
              <v:fill opacity="32896f"/>
              <v:textbox inset="0,0,1.5mm,0">
                <w:txbxContent>
                  <w:p w14:paraId="09E79363" w14:textId="77777777" w:rsidR="00CD4A40" w:rsidRPr="00823DBC" w:rsidRDefault="00AB3631" w:rsidP="00823DBC">
                    <w:pPr>
                      <w:pStyle w:val="CSZERZO"/>
                    </w:pPr>
                    <w:r w:rsidRPr="00823DBC">
                      <w:t>PÉCSI TUDOMÁNYEGYETEM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lang w:eastAsia="hu-HU"/>
      </w:rPr>
      <w:drawing>
        <wp:anchor distT="0" distB="0" distL="114300" distR="114300" simplePos="0" relativeHeight="251658243" behindDoc="1" locked="0" layoutInCell="1" allowOverlap="1" wp14:anchorId="2BBCF364" wp14:editId="0AD20F3C">
          <wp:simplePos x="0" y="0"/>
          <wp:positionH relativeFrom="column">
            <wp:posOffset>-911860</wp:posOffset>
          </wp:positionH>
          <wp:positionV relativeFrom="page">
            <wp:posOffset>-47625</wp:posOffset>
          </wp:positionV>
          <wp:extent cx="7569200" cy="10718800"/>
          <wp:effectExtent l="0" t="0" r="0" b="6350"/>
          <wp:wrapNone/>
          <wp:docPr id="7" name="Kép 7" descr="Levelpapir alap kuls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evelpapir alap kuls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9200" cy="1071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95907"/>
    <w:multiLevelType w:val="hybridMultilevel"/>
    <w:tmpl w:val="4C98E3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C40A86"/>
    <w:multiLevelType w:val="hybridMultilevel"/>
    <w:tmpl w:val="F40883FC"/>
    <w:lvl w:ilvl="0" w:tplc="A7388EF6">
      <w:start w:val="1"/>
      <w:numFmt w:val="bullet"/>
      <w:pStyle w:val="Bullet-Dot"/>
      <w:lvlText w:val=""/>
      <w:lvlJc w:val="left"/>
      <w:pPr>
        <w:tabs>
          <w:tab w:val="num" w:pos="387"/>
        </w:tabs>
        <w:ind w:left="387" w:hanging="227"/>
      </w:pPr>
      <w:rPr>
        <w:rFonts w:ascii="Symbol" w:hAnsi="Symbol" w:hint="default"/>
      </w:rPr>
    </w:lvl>
    <w:lvl w:ilvl="1" w:tplc="687A8020">
      <w:start w:val="1"/>
      <w:numFmt w:val="bullet"/>
      <w:lvlText w:val="-"/>
      <w:lvlJc w:val="left"/>
      <w:pPr>
        <w:tabs>
          <w:tab w:val="num" w:pos="387"/>
        </w:tabs>
        <w:ind w:left="387" w:hanging="227"/>
      </w:pPr>
      <w:rPr>
        <w:rFonts w:ascii="Verdana" w:eastAsia="Times New Roman" w:hAnsi="Verdana" w:hint="default"/>
      </w:rPr>
    </w:lvl>
    <w:lvl w:ilvl="2" w:tplc="08090005">
      <w:start w:val="1"/>
      <w:numFmt w:val="bullet"/>
      <w:lvlText w:val=""/>
      <w:lvlJc w:val="left"/>
      <w:pPr>
        <w:tabs>
          <w:tab w:val="num" w:pos="2320"/>
        </w:tabs>
        <w:ind w:left="2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40"/>
        </w:tabs>
        <w:ind w:left="3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60"/>
        </w:tabs>
        <w:ind w:left="37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480"/>
        </w:tabs>
        <w:ind w:left="4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00"/>
        </w:tabs>
        <w:ind w:left="5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20"/>
        </w:tabs>
        <w:ind w:left="59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40"/>
        </w:tabs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63CF4C82"/>
    <w:multiLevelType w:val="hybridMultilevel"/>
    <w:tmpl w:val="CE2298F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jcyNDQ2NDUxMjBR0lEKTi0uzszPAykwqgUAVG066CwAAAA="/>
  </w:docVars>
  <w:rsids>
    <w:rsidRoot w:val="00AB3631"/>
    <w:rsid w:val="000E263B"/>
    <w:rsid w:val="00160422"/>
    <w:rsid w:val="00181197"/>
    <w:rsid w:val="001A0FE9"/>
    <w:rsid w:val="001D0599"/>
    <w:rsid w:val="002262AF"/>
    <w:rsid w:val="002A302F"/>
    <w:rsid w:val="0035368C"/>
    <w:rsid w:val="003E615A"/>
    <w:rsid w:val="00430FCF"/>
    <w:rsid w:val="0046661C"/>
    <w:rsid w:val="004920C6"/>
    <w:rsid w:val="004B028F"/>
    <w:rsid w:val="00537BA4"/>
    <w:rsid w:val="00561ED4"/>
    <w:rsid w:val="006128C3"/>
    <w:rsid w:val="00635D5F"/>
    <w:rsid w:val="0067403A"/>
    <w:rsid w:val="006C18EC"/>
    <w:rsid w:val="00722482"/>
    <w:rsid w:val="00785CB9"/>
    <w:rsid w:val="0085611B"/>
    <w:rsid w:val="00876A6B"/>
    <w:rsid w:val="00881EC3"/>
    <w:rsid w:val="008E1860"/>
    <w:rsid w:val="009A03E3"/>
    <w:rsid w:val="00AB3631"/>
    <w:rsid w:val="00BB612F"/>
    <w:rsid w:val="00BF0C5F"/>
    <w:rsid w:val="00C235E7"/>
    <w:rsid w:val="00C909E7"/>
    <w:rsid w:val="00CF18AC"/>
    <w:rsid w:val="00DB37BD"/>
    <w:rsid w:val="00DE7290"/>
    <w:rsid w:val="00E943F0"/>
    <w:rsid w:val="00EC2DD6"/>
    <w:rsid w:val="00F40BA7"/>
    <w:rsid w:val="00FE7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B1B312"/>
  <w15:chartTrackingRefBased/>
  <w15:docId w15:val="{88783C22-2DE3-42AA-BF0C-2283643EF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AB36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SZERZO">
    <w:name w:val="CSZERZO"/>
    <w:autoRedefine/>
    <w:rsid w:val="00AB3631"/>
    <w:pPr>
      <w:spacing w:after="0" w:line="240" w:lineRule="auto"/>
      <w:jc w:val="right"/>
    </w:pPr>
    <w:rPr>
      <w:rFonts w:ascii="H-OptimaNormal" w:eastAsia="Times New Roman" w:hAnsi="H-OptimaNormal" w:cs="Times New Roman"/>
      <w:color w:val="003399"/>
      <w:sz w:val="24"/>
      <w:szCs w:val="24"/>
      <w:lang w:val="hu-HU"/>
    </w:rPr>
  </w:style>
  <w:style w:type="paragraph" w:styleId="lfej">
    <w:name w:val="header"/>
    <w:basedOn w:val="Norml"/>
    <w:link w:val="lfejChar"/>
    <w:uiPriority w:val="99"/>
    <w:rsid w:val="00AB3631"/>
    <w:pPr>
      <w:tabs>
        <w:tab w:val="center" w:pos="4320"/>
        <w:tab w:val="right" w:pos="8640"/>
      </w:tabs>
    </w:pPr>
  </w:style>
  <w:style w:type="character" w:customStyle="1" w:styleId="lfejChar">
    <w:name w:val="Élőfej Char"/>
    <w:basedOn w:val="Bekezdsalapbettpusa"/>
    <w:link w:val="lfej"/>
    <w:uiPriority w:val="99"/>
    <w:rsid w:val="00AB3631"/>
    <w:rPr>
      <w:rFonts w:ascii="Times New Roman" w:eastAsia="Times New Roman" w:hAnsi="Times New Roman" w:cs="Times New Roman"/>
      <w:sz w:val="24"/>
      <w:szCs w:val="24"/>
      <w:lang w:val="hu-HU"/>
    </w:rPr>
  </w:style>
  <w:style w:type="paragraph" w:styleId="llb">
    <w:name w:val="footer"/>
    <w:basedOn w:val="Norml"/>
    <w:link w:val="llbChar"/>
    <w:uiPriority w:val="99"/>
    <w:rsid w:val="00AB3631"/>
    <w:pPr>
      <w:tabs>
        <w:tab w:val="center" w:pos="4320"/>
        <w:tab w:val="right" w:pos="8640"/>
      </w:tabs>
    </w:pPr>
  </w:style>
  <w:style w:type="character" w:customStyle="1" w:styleId="llbChar">
    <w:name w:val="Élőláb Char"/>
    <w:basedOn w:val="Bekezdsalapbettpusa"/>
    <w:link w:val="llb"/>
    <w:uiPriority w:val="99"/>
    <w:rsid w:val="00AB3631"/>
    <w:rPr>
      <w:rFonts w:ascii="Times New Roman" w:eastAsia="Times New Roman" w:hAnsi="Times New Roman" w:cs="Times New Roman"/>
      <w:sz w:val="24"/>
      <w:szCs w:val="24"/>
      <w:lang w:val="hu-HU"/>
    </w:rPr>
  </w:style>
  <w:style w:type="character" w:styleId="Hiperhivatkozs">
    <w:name w:val="Hyperlink"/>
    <w:unhideWhenUsed/>
    <w:rsid w:val="00AB3631"/>
    <w:rPr>
      <w:color w:val="0000FF"/>
      <w:u w:val="single"/>
    </w:rPr>
  </w:style>
  <w:style w:type="paragraph" w:styleId="NormlWeb">
    <w:name w:val="Normal (Web)"/>
    <w:basedOn w:val="Norml"/>
    <w:unhideWhenUsed/>
    <w:rsid w:val="00AB3631"/>
    <w:pPr>
      <w:spacing w:before="100" w:beforeAutospacing="1" w:after="100" w:afterAutospacing="1"/>
    </w:pPr>
    <w:rPr>
      <w:rFonts w:eastAsia="Calibri"/>
      <w:lang w:eastAsia="hu-HU"/>
    </w:rPr>
  </w:style>
  <w:style w:type="paragraph" w:styleId="Listaszerbekezds">
    <w:name w:val="List Paragraph"/>
    <w:basedOn w:val="Norml"/>
    <w:uiPriority w:val="34"/>
    <w:qFormat/>
    <w:rsid w:val="00AB3631"/>
    <w:pPr>
      <w:ind w:left="720"/>
      <w:contextualSpacing/>
    </w:pPr>
    <w:rPr>
      <w:rFonts w:eastAsia="Calibri"/>
      <w:lang w:eastAsia="hu-HU"/>
    </w:rPr>
  </w:style>
  <w:style w:type="character" w:styleId="Oldalszm">
    <w:name w:val="page number"/>
    <w:basedOn w:val="Bekezdsalapbettpusa"/>
    <w:uiPriority w:val="99"/>
    <w:unhideWhenUsed/>
    <w:rsid w:val="00AB3631"/>
  </w:style>
  <w:style w:type="paragraph" w:customStyle="1" w:styleId="Bullet-Dot">
    <w:name w:val="Bullet-Dot"/>
    <w:basedOn w:val="Norml"/>
    <w:rsid w:val="00FE7ED1"/>
    <w:pPr>
      <w:numPr>
        <w:numId w:val="2"/>
      </w:numPr>
    </w:pPr>
    <w:rPr>
      <w:rFonts w:ascii="Verdana" w:eastAsia="Calibri" w:hAnsi="Verdana"/>
      <w:color w:val="000080"/>
      <w:sz w:val="16"/>
      <w:szCs w:val="16"/>
      <w:lang w:val="en-GB" w:eastAsia="en-GB"/>
    </w:rPr>
  </w:style>
  <w:style w:type="character" w:customStyle="1" w:styleId="markedcontent">
    <w:name w:val="markedcontent"/>
    <w:rsid w:val="00FE7ED1"/>
  </w:style>
  <w:style w:type="paragraph" w:styleId="Szvegtrzs">
    <w:name w:val="Body Text"/>
    <w:basedOn w:val="Norml"/>
    <w:link w:val="SzvegtrzsChar"/>
    <w:rsid w:val="00FE7ED1"/>
    <w:pPr>
      <w:spacing w:after="120"/>
    </w:pPr>
    <w:rPr>
      <w:lang w:eastAsia="hu-HU"/>
    </w:rPr>
  </w:style>
  <w:style w:type="character" w:customStyle="1" w:styleId="SzvegtrzsChar">
    <w:name w:val="Szövegtörzs Char"/>
    <w:basedOn w:val="Bekezdsalapbettpusa"/>
    <w:link w:val="Szvegtrzs"/>
    <w:rsid w:val="00FE7ED1"/>
    <w:rPr>
      <w:rFonts w:ascii="Times New Roman" w:eastAsia="Times New Roman" w:hAnsi="Times New Roman" w:cs="Times New Roman"/>
      <w:sz w:val="24"/>
      <w:szCs w:val="24"/>
      <w:lang w:val="hu-HU" w:eastAsia="hu-HU"/>
    </w:rPr>
  </w:style>
  <w:style w:type="paragraph" w:customStyle="1" w:styleId="TableParagraph">
    <w:name w:val="Table Paragraph"/>
    <w:basedOn w:val="Norml"/>
    <w:uiPriority w:val="1"/>
    <w:qFormat/>
    <w:rsid w:val="00FE7ED1"/>
    <w:pPr>
      <w:widowControl w:val="0"/>
      <w:autoSpaceDE w:val="0"/>
      <w:autoSpaceDN w:val="0"/>
    </w:pPr>
    <w:rPr>
      <w:rFonts w:ascii="Carlito" w:eastAsia="Carlito" w:hAnsi="Carlito" w:cs="Carlito"/>
      <w:sz w:val="22"/>
      <w:szCs w:val="22"/>
    </w:rPr>
  </w:style>
  <w:style w:type="table" w:styleId="Rcsostblzat">
    <w:name w:val="Table Grid"/>
    <w:basedOn w:val="Normltblzat"/>
    <w:uiPriority w:val="39"/>
    <w:rsid w:val="00CF1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9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pte.h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4f6a2b-02a2-4fcb-af53-03925667f2b3">
      <Terms xmlns="http://schemas.microsoft.com/office/infopath/2007/PartnerControls"/>
    </lcf76f155ced4ddcb4097134ff3c332f>
    <TaxCatchAll xmlns="38679f5b-e7fa-4e14-9d50-6f29e242058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E4D67842D1377440AF7AAC7B73A67131" ma:contentTypeVersion="16" ma:contentTypeDescription="Új dokumentum létrehozása." ma:contentTypeScope="" ma:versionID="0f3f2336b9fbec7dfb17dccd03ef18b0">
  <xsd:schema xmlns:xsd="http://www.w3.org/2001/XMLSchema" xmlns:xs="http://www.w3.org/2001/XMLSchema" xmlns:p="http://schemas.microsoft.com/office/2006/metadata/properties" xmlns:ns2="674f6a2b-02a2-4fcb-af53-03925667f2b3" xmlns:ns3="4a43c089-d840-4a6a-b6b1-131e21dd7b06" xmlns:ns4="38679f5b-e7fa-4e14-9d50-6f29e2420584" targetNamespace="http://schemas.microsoft.com/office/2006/metadata/properties" ma:root="true" ma:fieldsID="404fb66a25f2ef6c9159a00e52b9bb54" ns2:_="" ns3:_="" ns4:_="">
    <xsd:import namespace="674f6a2b-02a2-4fcb-af53-03925667f2b3"/>
    <xsd:import namespace="4a43c089-d840-4a6a-b6b1-131e21dd7b06"/>
    <xsd:import namespace="38679f5b-e7fa-4e14-9d50-6f29e24205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4f6a2b-02a2-4fcb-af53-03925667f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3c089-d840-4a6a-b6b1-131e21dd7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79f5b-e7fa-4e14-9d50-6f29e242058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df0cc6f-6e8e-4530-a130-422d1ee425e7}" ma:internalName="TaxCatchAll" ma:showField="CatchAllData" ma:web="38679f5b-e7fa-4e14-9d50-6f29e24205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9E5E03-1ABD-4678-8381-5FCB0D84BE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35EA7F-33C4-44B8-8DAD-C1400D5B4892}">
  <ds:schemaRefs>
    <ds:schemaRef ds:uri="4a43c089-d840-4a6a-b6b1-131e21dd7b06"/>
    <ds:schemaRef ds:uri="http://purl.org/dc/elements/1.1/"/>
    <ds:schemaRef ds:uri="http://schemas.microsoft.com/office/infopath/2007/PartnerControls"/>
    <ds:schemaRef ds:uri="674f6a2b-02a2-4fcb-af53-03925667f2b3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38679f5b-e7fa-4e14-9d50-6f29e242058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CB6ABE1-FC75-48A2-9DF1-10240E407B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4f6a2b-02a2-4fcb-af53-03925667f2b3"/>
    <ds:schemaRef ds:uri="4a43c089-d840-4a6a-b6b1-131e21dd7b06"/>
    <ds:schemaRef ds:uri="38679f5b-e7fa-4e14-9d50-6f29e24205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565</Words>
  <Characters>10803</Characters>
  <Application>Microsoft Office Word</Application>
  <DocSecurity>4</DocSecurity>
  <Lines>90</Lines>
  <Paragraphs>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or Katalin</dc:creator>
  <cp:keywords/>
  <dc:description/>
  <cp:lastModifiedBy>Németh Judit</cp:lastModifiedBy>
  <cp:revision>2</cp:revision>
  <dcterms:created xsi:type="dcterms:W3CDTF">2022-08-15T11:20:00Z</dcterms:created>
  <dcterms:modified xsi:type="dcterms:W3CDTF">2022-08-15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D67842D1377440AF7AAC7B73A67131</vt:lpwstr>
  </property>
</Properties>
</file>